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72D68" w14:textId="77777777" w:rsidR="000A5CB1" w:rsidRPr="00FA15F3" w:rsidRDefault="000A5CB1" w:rsidP="000A5CB1">
      <w:pPr>
        <w:pStyle w:val="Header"/>
        <w:jc w:val="center"/>
        <w:rPr>
          <w:rFonts w:ascii="Arial" w:hAnsi="Arial" w:cs="Arial"/>
          <w:b/>
          <w:bCs/>
          <w:sz w:val="8"/>
        </w:rPr>
      </w:pPr>
      <w:r w:rsidRPr="000A5CB1">
        <w:rPr>
          <w:rFonts w:ascii="Arial" w:hAnsi="Arial" w:cs="Arial"/>
          <w:b/>
          <w:bCs/>
          <w:color w:val="FF0000"/>
          <w:spacing w:val="20"/>
          <w:sz w:val="40"/>
        </w:rPr>
        <w:t xml:space="preserve">A </w:t>
      </w:r>
      <w:r w:rsidRPr="000A5CB1">
        <w:rPr>
          <w:rFonts w:ascii="Arial" w:hAnsi="Arial" w:cs="Arial"/>
          <w:b/>
          <w:bCs/>
          <w:sz w:val="32"/>
        </w:rPr>
        <w:t>ORDRE DE PAIEMENT PAR VIREMENT</w:t>
      </w:r>
      <w:r w:rsidRPr="000A5CB1">
        <w:rPr>
          <w:rFonts w:ascii="Arial" w:hAnsi="Arial" w:cs="Arial"/>
          <w:b/>
          <w:bCs/>
          <w:sz w:val="32"/>
        </w:rPr>
        <w:br/>
      </w:r>
    </w:p>
    <w:p w14:paraId="44E5A375" w14:textId="77777777" w:rsidR="000A5CB1" w:rsidRDefault="00FC43B3" w:rsidP="000A5CB1">
      <w:pPr>
        <w:pStyle w:val="Header"/>
        <w:tabs>
          <w:tab w:val="clear" w:pos="9072"/>
        </w:tabs>
        <w:jc w:val="center"/>
        <w:rPr>
          <w:rFonts w:ascii="Arial" w:hAnsi="Arial" w:cs="Arial"/>
          <w:b/>
          <w:color w:val="FF0000"/>
          <w:sz w:val="22"/>
        </w:rPr>
      </w:pPr>
      <w:r>
        <w:rPr>
          <w:rFonts w:ascii="Arial" w:hAnsi="Arial" w:cs="Arial"/>
          <w:b/>
          <w:bCs/>
          <w:spacing w:val="20"/>
          <w:sz w:val="20"/>
          <w:szCs w:val="20"/>
        </w:rPr>
        <w:t xml:space="preserve">A </w:t>
      </w:r>
      <w:r w:rsidR="000A5CB1">
        <w:rPr>
          <w:rFonts w:ascii="Arial" w:hAnsi="Arial" w:cs="Arial"/>
          <w:b/>
          <w:bCs/>
          <w:spacing w:val="20"/>
          <w:sz w:val="20"/>
          <w:szCs w:val="20"/>
        </w:rPr>
        <w:t>ENVOYER AU SERVICE DE COMPTABILITE</w:t>
      </w:r>
      <w:r w:rsidR="000D6CFA">
        <w:rPr>
          <w:rFonts w:ascii="Arial" w:hAnsi="Arial" w:cs="Arial"/>
          <w:b/>
          <w:bCs/>
          <w:spacing w:val="20"/>
          <w:sz w:val="20"/>
          <w:szCs w:val="20"/>
        </w:rPr>
        <w:t xml:space="preserve"> via </w:t>
      </w:r>
      <w:hyperlink r:id="rId11" w:history="1">
        <w:r w:rsidR="000D6CFA" w:rsidRPr="001754EB">
          <w:rPr>
            <w:rStyle w:val="Hyperlink"/>
            <w:rFonts w:ascii="Arial" w:hAnsi="Arial" w:cs="Arial"/>
            <w:b/>
            <w:bCs/>
            <w:spacing w:val="20"/>
            <w:sz w:val="20"/>
            <w:szCs w:val="20"/>
          </w:rPr>
          <w:t>Service Now</w:t>
        </w:r>
      </w:hyperlink>
    </w:p>
    <w:p w14:paraId="38BC8D94" w14:textId="77777777" w:rsidR="00F30627" w:rsidRPr="00F30627" w:rsidRDefault="00F30627" w:rsidP="00F30627">
      <w:pPr>
        <w:jc w:val="both"/>
        <w:rPr>
          <w:rFonts w:cs="Arial"/>
          <w:b/>
          <w:sz w:val="22"/>
        </w:rPr>
      </w:pPr>
    </w:p>
    <w:tbl>
      <w:tblPr>
        <w:tblStyle w:val="TableGrid"/>
        <w:tblW w:w="0" w:type="auto"/>
        <w:tblInd w:w="27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2"/>
      </w:tblGrid>
      <w:tr w:rsidR="00DF03F3" w14:paraId="41D3A997" w14:textId="77777777" w:rsidTr="00390B4C">
        <w:trPr>
          <w:trHeight w:val="835"/>
        </w:trPr>
        <w:tc>
          <w:tcPr>
            <w:tcW w:w="8912" w:type="dxa"/>
            <w:vMerge w:val="restart"/>
          </w:tcPr>
          <w:p w14:paraId="34904AF2" w14:textId="77777777" w:rsidR="00DF03F3" w:rsidRPr="00AF00F2" w:rsidRDefault="00DF03F3" w:rsidP="00FA6714">
            <w:pPr>
              <w:pStyle w:val="Header"/>
              <w:tabs>
                <w:tab w:val="clear" w:pos="9072"/>
              </w:tabs>
              <w:spacing w:before="60"/>
              <w:jc w:val="left"/>
              <w:rPr>
                <w:rFonts w:ascii="Arial" w:hAnsi="Arial" w:cs="Arial"/>
                <w:b/>
                <w:sz w:val="12"/>
                <w:szCs w:val="20"/>
              </w:rPr>
            </w:pP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sym w:font="Wingdings" w:char="F0F0"/>
            </w: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Pr="00FA6714">
              <w:rPr>
                <w:rFonts w:ascii="Arial" w:hAnsi="Arial" w:cs="Arial"/>
                <w:sz w:val="20"/>
                <w:szCs w:val="20"/>
              </w:rPr>
              <w:t>Joindre impérativement les justificatifs (décision, contrat, tout autre élément utile), notamment les justificatifs originaux attestant le bien fondé de paiements à des tiers</w:t>
            </w:r>
            <w:r w:rsidR="00FA6714" w:rsidRPr="00FA6714">
              <w:rPr>
                <w:rFonts w:ascii="Arial" w:hAnsi="Arial" w:cs="Arial"/>
                <w:sz w:val="20"/>
                <w:szCs w:val="20"/>
              </w:rPr>
              <w:t>.</w:t>
            </w:r>
            <w:r w:rsidR="00AF00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F00F2" w:rsidRPr="00AF00F2">
              <w:rPr>
                <w:rFonts w:ascii="Arial" w:hAnsi="Arial" w:cs="Arial"/>
                <w:sz w:val="20"/>
                <w:szCs w:val="20"/>
                <w:u w:val="single"/>
              </w:rPr>
              <w:t>Réf :</w:t>
            </w:r>
            <w:r w:rsidR="00AF00F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hyperlink r:id="rId12" w:history="1">
              <w:r w:rsidR="00AF00F2" w:rsidRPr="00AF00F2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KB0015629</w:t>
              </w:r>
            </w:hyperlink>
            <w:r w:rsidR="00173AC8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  <w:p w14:paraId="1E97FA23" w14:textId="0CCE6D01" w:rsidR="00DF03F3" w:rsidRPr="00FA6714" w:rsidRDefault="0028668A" w:rsidP="00390B4C">
            <w:pPr>
              <w:pStyle w:val="Header"/>
              <w:tabs>
                <w:tab w:val="clear" w:pos="9072"/>
              </w:tabs>
              <w:spacing w:before="60"/>
              <w:jc w:val="left"/>
              <w:rPr>
                <w:rFonts w:ascii="Arial" w:hAnsi="Arial" w:cs="Arial"/>
                <w:b/>
                <w:sz w:val="12"/>
                <w:szCs w:val="20"/>
              </w:rPr>
            </w:pP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sym w:font="Wingdings" w:char="F0F0"/>
            </w: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="00DF03F3" w:rsidRPr="00FA6714">
              <w:rPr>
                <w:rFonts w:ascii="Arial" w:hAnsi="Arial" w:cs="Arial"/>
                <w:sz w:val="20"/>
                <w:szCs w:val="20"/>
              </w:rPr>
              <w:t xml:space="preserve">Lors du premier paiement à une personne physique une </w:t>
            </w:r>
            <w:r w:rsidR="00DF03F3" w:rsidRPr="00FA6714">
              <w:rPr>
                <w:rFonts w:ascii="Arial" w:hAnsi="Arial" w:cs="Arial"/>
                <w:b/>
                <w:sz w:val="20"/>
                <w:szCs w:val="20"/>
                <w:u w:val="single"/>
              </w:rPr>
              <w:t>copie de pièce d’identité et un relevé d’identité bancaire (RIB) sont à fournir impérativement</w:t>
            </w:r>
            <w:r w:rsidR="00FA6714" w:rsidRPr="00FA6714">
              <w:rPr>
                <w:rFonts w:ascii="Arial" w:hAnsi="Arial" w:cs="Arial"/>
                <w:b/>
                <w:sz w:val="20"/>
                <w:szCs w:val="20"/>
                <w:u w:val="single"/>
              </w:rPr>
              <w:t>.</w:t>
            </w:r>
            <w:r w:rsidR="00AF00F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763CA7C" w14:textId="6638754F" w:rsidR="00390B4C" w:rsidRPr="00FA6714" w:rsidRDefault="0028668A" w:rsidP="00AF00F2">
            <w:pPr>
              <w:pStyle w:val="Header"/>
              <w:tabs>
                <w:tab w:val="clear" w:pos="9072"/>
              </w:tabs>
              <w:spacing w:before="60"/>
              <w:ind w:right="74"/>
              <w:rPr>
                <w:rFonts w:ascii="Arial" w:hAnsi="Arial" w:cs="Arial"/>
                <w:sz w:val="20"/>
                <w:szCs w:val="20"/>
              </w:rPr>
            </w:pPr>
            <w:bookmarkStart w:id="0" w:name="_Hlk120782433"/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sym w:font="Wingdings" w:char="F0F0"/>
            </w: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="0084241A" w:rsidRPr="00FA6714">
              <w:rPr>
                <w:rFonts w:ascii="Arial" w:hAnsi="Arial" w:cs="Arial"/>
                <w:sz w:val="20"/>
                <w:szCs w:val="20"/>
              </w:rPr>
              <w:t>Les informations comptables (no de fonds, compte budgétaire, code op) doivent être indiqués dans le formulaire de Service Now</w:t>
            </w:r>
            <w:bookmarkEnd w:id="0"/>
            <w:r w:rsidR="00390B4C" w:rsidRPr="00FA671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A5BD29C" w14:textId="349938D9" w:rsidR="00390B4C" w:rsidRPr="00FA6714" w:rsidRDefault="0028668A" w:rsidP="00390B4C">
            <w:pPr>
              <w:pStyle w:val="Header"/>
              <w:tabs>
                <w:tab w:val="clear" w:pos="9072"/>
              </w:tabs>
              <w:spacing w:before="60"/>
              <w:ind w:right="74"/>
              <w:rPr>
                <w:rFonts w:ascii="Arial" w:hAnsi="Arial" w:cs="Arial"/>
                <w:sz w:val="20"/>
                <w:szCs w:val="20"/>
              </w:rPr>
            </w:pPr>
            <w:bookmarkStart w:id="1" w:name="_Hlk124771755"/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sym w:font="Wingdings" w:char="F0F0"/>
            </w:r>
            <w:r w:rsidRPr="00FA6714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="00390B4C" w:rsidRPr="00FA6714">
              <w:rPr>
                <w:rFonts w:ascii="Arial" w:hAnsi="Arial" w:cs="Arial"/>
                <w:b/>
                <w:sz w:val="20"/>
                <w:szCs w:val="20"/>
                <w:u w:val="single"/>
              </w:rPr>
              <w:t>Signatures autorisées : Service Now n’</w:t>
            </w:r>
            <w:r w:rsidR="000D0930">
              <w:rPr>
                <w:rFonts w:ascii="Arial" w:hAnsi="Arial" w:cs="Arial"/>
                <w:b/>
                <w:sz w:val="20"/>
                <w:szCs w:val="20"/>
                <w:u w:val="single"/>
              </w:rPr>
              <w:t>étant</w:t>
            </w:r>
            <w:r w:rsidR="00390B4C" w:rsidRPr="00FA6714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pas lié à Accred, il incombe à l’unité de s’assurer que la ou les personnes ayant validé la transaction dans Service Now disposent des droits de signatures adéquats</w:t>
            </w:r>
            <w:r w:rsidR="00390B4C" w:rsidRPr="00FA6714">
              <w:rPr>
                <w:rFonts w:ascii="Arial" w:hAnsi="Arial" w:cs="Arial"/>
                <w:sz w:val="20"/>
                <w:szCs w:val="20"/>
              </w:rPr>
              <w:t>.</w:t>
            </w:r>
          </w:p>
          <w:bookmarkEnd w:id="1"/>
          <w:p w14:paraId="0FAB832A" w14:textId="77777777" w:rsidR="00390B4C" w:rsidRPr="000A5CB1" w:rsidRDefault="00390B4C" w:rsidP="00390B4C">
            <w:pPr>
              <w:pStyle w:val="Header"/>
              <w:tabs>
                <w:tab w:val="clear" w:pos="9072"/>
              </w:tabs>
              <w:ind w:right="72"/>
              <w:rPr>
                <w:rFonts w:ascii="Arial" w:hAnsi="Arial" w:cs="Arial"/>
                <w:sz w:val="18"/>
              </w:rPr>
            </w:pPr>
          </w:p>
        </w:tc>
      </w:tr>
      <w:tr w:rsidR="00DF03F3" w14:paraId="44A88682" w14:textId="77777777" w:rsidTr="00390B4C">
        <w:trPr>
          <w:trHeight w:val="295"/>
        </w:trPr>
        <w:tc>
          <w:tcPr>
            <w:tcW w:w="8912" w:type="dxa"/>
            <w:vMerge/>
          </w:tcPr>
          <w:p w14:paraId="701DDCB2" w14:textId="77777777" w:rsidR="00DF03F3" w:rsidRPr="00F30627" w:rsidRDefault="00DF03F3" w:rsidP="00790CDB">
            <w:pPr>
              <w:pStyle w:val="Header"/>
              <w:tabs>
                <w:tab w:val="clear" w:pos="9072"/>
              </w:tabs>
              <w:rPr>
                <w:rFonts w:ascii="Arial" w:hAnsi="Arial" w:cs="Arial"/>
                <w:b/>
                <w:color w:val="FF0000"/>
                <w:sz w:val="22"/>
              </w:rPr>
            </w:pPr>
          </w:p>
        </w:tc>
      </w:tr>
    </w:tbl>
    <w:p w14:paraId="103D0E29" w14:textId="77777777" w:rsidR="00F30627" w:rsidRDefault="00F30627" w:rsidP="00F30627">
      <w:pPr>
        <w:pStyle w:val="Header"/>
        <w:tabs>
          <w:tab w:val="clear" w:pos="9072"/>
        </w:tabs>
        <w:jc w:val="both"/>
        <w:rPr>
          <w:rFonts w:ascii="Arial" w:hAnsi="Arial" w:cs="Arial"/>
          <w:b/>
          <w:color w:val="FF0000"/>
          <w:sz w:val="22"/>
        </w:rPr>
      </w:pPr>
    </w:p>
    <w:p w14:paraId="1154E1B6" w14:textId="77777777" w:rsidR="00F30627" w:rsidRDefault="00390B4C" w:rsidP="00F30627">
      <w:pPr>
        <w:pStyle w:val="Heading4"/>
        <w:ind w:left="284"/>
        <w:rPr>
          <w:rFonts w:ascii="Arial" w:hAnsi="Arial" w:cs="Arial"/>
          <w:b/>
          <w:sz w:val="28"/>
          <w:szCs w:val="28"/>
        </w:rPr>
      </w:pPr>
      <w:r w:rsidRPr="0078124D">
        <w:rPr>
          <w:rFonts w:ascii="Arial" w:hAnsi="Arial" w:cs="Arial"/>
          <w:b/>
          <w:sz w:val="28"/>
          <w:szCs w:val="28"/>
        </w:rPr>
        <w:t xml:space="preserve">Merci de </w:t>
      </w:r>
      <w:r>
        <w:rPr>
          <w:rFonts w:ascii="Arial" w:hAnsi="Arial" w:cs="Arial"/>
          <w:b/>
          <w:sz w:val="28"/>
          <w:szCs w:val="28"/>
        </w:rPr>
        <w:t>fournir</w:t>
      </w:r>
      <w:r w:rsidRPr="0078124D">
        <w:rPr>
          <w:rFonts w:ascii="Arial" w:hAnsi="Arial" w:cs="Arial"/>
          <w:b/>
          <w:sz w:val="28"/>
          <w:szCs w:val="28"/>
        </w:rPr>
        <w:t xml:space="preserve"> les informations suivantes</w:t>
      </w:r>
      <w:r w:rsidR="00FF67E6">
        <w:rPr>
          <w:rFonts w:ascii="Arial" w:hAnsi="Arial" w:cs="Arial"/>
          <w:b/>
          <w:sz w:val="28"/>
          <w:szCs w:val="28"/>
        </w:rPr>
        <w:t> :</w:t>
      </w:r>
    </w:p>
    <w:p w14:paraId="0063BA0B" w14:textId="77777777" w:rsidR="00390B4C" w:rsidRPr="00390B4C" w:rsidRDefault="00390B4C" w:rsidP="00390B4C">
      <w:pPr>
        <w:rPr>
          <w:lang w:val="fr-CH" w:eastAsia="en-US"/>
        </w:rPr>
      </w:pPr>
    </w:p>
    <w:tbl>
      <w:tblPr>
        <w:tblW w:w="8928" w:type="dxa"/>
        <w:tblInd w:w="28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2476"/>
        <w:gridCol w:w="2413"/>
      </w:tblGrid>
      <w:tr w:rsidR="00F30627" w:rsidRPr="00F30627" w14:paraId="75C50445" w14:textId="77777777" w:rsidTr="000D6CFA">
        <w:trPr>
          <w:trHeight w:hRule="exact" w:val="637"/>
        </w:trPr>
        <w:tc>
          <w:tcPr>
            <w:tcW w:w="4039" w:type="dxa"/>
            <w:vAlign w:val="center"/>
          </w:tcPr>
          <w:p w14:paraId="0CE4F0F2" w14:textId="77777777" w:rsidR="00F30627" w:rsidRPr="009E2068" w:rsidRDefault="00F30627" w:rsidP="00F30627">
            <w:pPr>
              <w:pStyle w:val="Heading6"/>
              <w:rPr>
                <w:rFonts w:ascii="Arial" w:hAnsi="Arial" w:cs="Arial"/>
                <w:b w:val="0"/>
                <w:bCs w:val="0"/>
                <w:sz w:val="20"/>
              </w:rPr>
            </w:pPr>
            <w:r w:rsidRPr="009E2068">
              <w:rPr>
                <w:rFonts w:ascii="Arial" w:hAnsi="Arial" w:cs="Arial"/>
                <w:b w:val="0"/>
                <w:bCs w:val="0"/>
                <w:sz w:val="20"/>
              </w:rPr>
              <w:t>Nom de l'unité de l'EPFL (abrév.)</w:t>
            </w:r>
          </w:p>
        </w:tc>
        <w:tc>
          <w:tcPr>
            <w:tcW w:w="4889" w:type="dxa"/>
            <w:gridSpan w:val="2"/>
            <w:tcBorders>
              <w:bottom w:val="single" w:sz="4" w:space="0" w:color="808080"/>
            </w:tcBorders>
            <w:vAlign w:val="center"/>
          </w:tcPr>
          <w:p w14:paraId="45FC2931" w14:textId="2798ACB1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E2068">
              <w:rPr>
                <w:rFonts w:cs="Arial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="00A636B4">
              <w:rPr>
                <w:rFonts w:cs="Arial"/>
                <w:noProof/>
              </w:rPr>
              <w:t>SCGC-GE</w:t>
            </w:r>
            <w:r w:rsidRPr="009E2068">
              <w:rPr>
                <w:rFonts w:cs="Arial"/>
              </w:rPr>
              <w:fldChar w:fldCharType="end"/>
            </w:r>
          </w:p>
        </w:tc>
      </w:tr>
      <w:tr w:rsidR="00F30627" w:rsidRPr="00F30627" w14:paraId="5D1F5A14" w14:textId="77777777" w:rsidTr="000D6CFA">
        <w:trPr>
          <w:trHeight w:hRule="exact" w:val="717"/>
        </w:trPr>
        <w:tc>
          <w:tcPr>
            <w:tcW w:w="4039" w:type="dxa"/>
            <w:vAlign w:val="center"/>
          </w:tcPr>
          <w:p w14:paraId="2241C6ED" w14:textId="77777777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t>Ordre donné par (nom)</w:t>
            </w:r>
          </w:p>
        </w:tc>
        <w:tc>
          <w:tcPr>
            <w:tcW w:w="2476" w:type="dxa"/>
            <w:tcBorders>
              <w:right w:val="single" w:sz="4" w:space="0" w:color="808080"/>
            </w:tcBorders>
            <w:vAlign w:val="center"/>
          </w:tcPr>
          <w:p w14:paraId="50792F50" w14:textId="40B0425B" w:rsidR="00F30627" w:rsidRPr="009E2068" w:rsidRDefault="00E77695" w:rsidP="00F30627">
            <w:pPr>
              <w:rPr>
                <w:rFonts w:cs="Arial"/>
                <w:lang w:val="de-DE"/>
              </w:rPr>
            </w:pPr>
            <w:r>
              <w:rPr>
                <w:rFonts w:cs="Arial"/>
                <w:noProof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noProof/>
              </w:rPr>
              <w:instrText xml:space="preserve"> FORMTEXT </w:instrText>
            </w:r>
            <w:r>
              <w:rPr>
                <w:rFonts w:cs="Arial"/>
                <w:noProof/>
              </w:rPr>
            </w:r>
            <w:r>
              <w:rPr>
                <w:rFonts w:cs="Arial"/>
                <w:noProof/>
              </w:rPr>
              <w:fldChar w:fldCharType="separate"/>
            </w:r>
            <w:r w:rsidR="00A636B4">
              <w:rPr>
                <w:rFonts w:cs="Arial"/>
                <w:noProof/>
              </w:rPr>
              <w:t>Karine Brahimi</w:t>
            </w:r>
            <w:r>
              <w:rPr>
                <w:rFonts w:cs="Arial"/>
                <w:noProof/>
              </w:rPr>
              <w:fldChar w:fldCharType="end"/>
            </w:r>
          </w:p>
        </w:tc>
        <w:tc>
          <w:tcPr>
            <w:tcW w:w="2413" w:type="dxa"/>
            <w:tcBorders>
              <w:left w:val="single" w:sz="4" w:space="0" w:color="808080"/>
            </w:tcBorders>
            <w:vAlign w:val="center"/>
          </w:tcPr>
          <w:p w14:paraId="5418F943" w14:textId="66A1E79B" w:rsidR="00F30627" w:rsidRPr="009E2068" w:rsidRDefault="00F30627" w:rsidP="00F30627">
            <w:pPr>
              <w:rPr>
                <w:rFonts w:cs="Arial"/>
                <w:lang w:val="fr-CH"/>
              </w:rPr>
            </w:pPr>
            <w:r w:rsidRPr="009E2068">
              <w:rPr>
                <w:rFonts w:cs="Arial"/>
                <w:lang w:val="fr-CH"/>
              </w:rPr>
              <w:t xml:space="preserve">Tél : </w:t>
            </w:r>
            <w:r w:rsidRPr="009E2068">
              <w:rPr>
                <w:rFonts w:cs="Arial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9E2068">
              <w:rPr>
                <w:rFonts w:cs="Arial"/>
                <w:lang w:val="fr-CH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="00A636B4">
              <w:rPr>
                <w:rFonts w:cs="Arial"/>
                <w:noProof/>
              </w:rPr>
              <w:t>3 98 50</w:t>
            </w:r>
            <w:r w:rsidRPr="009E2068">
              <w:rPr>
                <w:rFonts w:cs="Arial"/>
              </w:rPr>
              <w:fldChar w:fldCharType="end"/>
            </w:r>
          </w:p>
        </w:tc>
      </w:tr>
      <w:tr w:rsidR="00E77695" w:rsidRPr="00F30627" w14:paraId="2017B7AF" w14:textId="77777777" w:rsidTr="00E77695">
        <w:trPr>
          <w:trHeight w:hRule="exact" w:val="875"/>
        </w:trPr>
        <w:tc>
          <w:tcPr>
            <w:tcW w:w="4039" w:type="dxa"/>
          </w:tcPr>
          <w:p w14:paraId="16CF89D5" w14:textId="77777777" w:rsidR="00E77695" w:rsidRPr="009E2068" w:rsidRDefault="00E77695" w:rsidP="00E77695">
            <w:pPr>
              <w:spacing w:before="120"/>
              <w:rPr>
                <w:rFonts w:cs="Arial"/>
              </w:rPr>
            </w:pPr>
            <w:r w:rsidRPr="00BB63A4">
              <w:rPr>
                <w:rFonts w:cs="Arial"/>
              </w:rPr>
              <w:t xml:space="preserve">E- mail du donneur d’ordre </w:t>
            </w:r>
            <w:r w:rsidRPr="00BB63A4">
              <w:rPr>
                <w:rFonts w:cs="Arial"/>
                <w:b/>
                <w:color w:val="FF0000"/>
              </w:rPr>
              <w:t>(@epfl.ch, uniquement et pas d’adresse générique, svp)</w:t>
            </w:r>
          </w:p>
        </w:tc>
        <w:tc>
          <w:tcPr>
            <w:tcW w:w="4889" w:type="dxa"/>
            <w:gridSpan w:val="2"/>
          </w:tcPr>
          <w:p w14:paraId="32E77EAE" w14:textId="77777777" w:rsidR="00E77695" w:rsidRDefault="00E77695" w:rsidP="00E77695">
            <w:pPr>
              <w:rPr>
                <w:rFonts w:cs="Arial"/>
                <w:noProof/>
              </w:rPr>
            </w:pPr>
          </w:p>
          <w:p w14:paraId="75F3ABEE" w14:textId="06B37E31" w:rsidR="00E77695" w:rsidRPr="009E2068" w:rsidRDefault="00E77695" w:rsidP="00E77695">
            <w:pPr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noProof/>
              </w:rPr>
              <w:instrText xml:space="preserve"> FORMTEXT </w:instrText>
            </w:r>
            <w:r>
              <w:rPr>
                <w:rFonts w:cs="Arial"/>
                <w:noProof/>
              </w:rPr>
            </w:r>
            <w:r>
              <w:rPr>
                <w:rFonts w:cs="Arial"/>
                <w:noProof/>
              </w:rPr>
              <w:fldChar w:fldCharType="separate"/>
            </w:r>
            <w:r w:rsidR="00A636B4">
              <w:rPr>
                <w:rFonts w:cs="Arial"/>
                <w:noProof/>
              </w:rPr>
              <w:t>karine.brahimi@epfl.ch</w:t>
            </w:r>
            <w:r>
              <w:rPr>
                <w:rFonts w:cs="Arial"/>
                <w:noProof/>
              </w:rPr>
              <w:fldChar w:fldCharType="end"/>
            </w:r>
          </w:p>
        </w:tc>
      </w:tr>
      <w:tr w:rsidR="00E942DB" w:rsidRPr="00C95F84" w14:paraId="120A3526" w14:textId="77777777" w:rsidTr="00FA2A7E">
        <w:trPr>
          <w:trHeight w:hRule="exact" w:val="956"/>
        </w:trPr>
        <w:tc>
          <w:tcPr>
            <w:tcW w:w="4039" w:type="dxa"/>
            <w:vAlign w:val="center"/>
          </w:tcPr>
          <w:p w14:paraId="48EE6F8B" w14:textId="77777777" w:rsidR="00E942DB" w:rsidRPr="009E2068" w:rsidRDefault="00E942DB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t>Communication au titulaire</w:t>
            </w:r>
            <w:r w:rsidR="00FA2A7E">
              <w:rPr>
                <w:rFonts w:cs="Arial"/>
              </w:rPr>
              <w:t>*</w:t>
            </w:r>
            <w:r w:rsidR="00FA2A7E">
              <w:rPr>
                <w:rFonts w:cs="Arial"/>
              </w:rPr>
              <w:br/>
            </w:r>
            <w:r w:rsidR="00FA2A7E">
              <w:rPr>
                <w:rFonts w:cs="Arial"/>
                <w:sz w:val="18"/>
              </w:rPr>
              <w:t>*</w:t>
            </w:r>
            <w:r w:rsidR="00FA2A7E" w:rsidRPr="00FA2A7E">
              <w:rPr>
                <w:rFonts w:cs="Arial"/>
                <w:sz w:val="18"/>
              </w:rPr>
              <w:t>ces informations seront reprises dans Infocentre.</w:t>
            </w:r>
            <w:r w:rsidR="00E77695">
              <w:rPr>
                <w:rFonts w:cs="Arial"/>
                <w:sz w:val="18"/>
              </w:rPr>
              <w:t xml:space="preserve"> (max 40 positions)</w:t>
            </w:r>
          </w:p>
        </w:tc>
        <w:tc>
          <w:tcPr>
            <w:tcW w:w="4889" w:type="dxa"/>
            <w:gridSpan w:val="2"/>
            <w:vAlign w:val="center"/>
          </w:tcPr>
          <w:p w14:paraId="7E39FF75" w14:textId="6F0871CF" w:rsidR="00E942DB" w:rsidRPr="00A0071E" w:rsidRDefault="00E942DB" w:rsidP="00C95F84">
            <w:pPr>
              <w:rPr>
                <w:rFonts w:cs="Arial"/>
                <w:lang w:val="en-GB"/>
              </w:rPr>
            </w:pPr>
            <w:r w:rsidRPr="009E2068">
              <w:rPr>
                <w:rFonts w:cs="Arial"/>
                <w:noProof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071E">
              <w:rPr>
                <w:rFonts w:cs="Arial"/>
                <w:noProof/>
                <w:lang w:val="en-GB"/>
              </w:rPr>
              <w:instrText xml:space="preserve"> FORMTEXT </w:instrText>
            </w:r>
            <w:r w:rsidRPr="009E2068">
              <w:rPr>
                <w:rFonts w:cs="Arial"/>
                <w:noProof/>
              </w:rPr>
            </w:r>
            <w:r w:rsidRPr="009E2068">
              <w:rPr>
                <w:rFonts w:cs="Arial"/>
                <w:noProof/>
              </w:rPr>
              <w:fldChar w:fldCharType="separate"/>
            </w:r>
            <w:r w:rsidR="00C95F84" w:rsidRPr="00C95F84">
              <w:rPr>
                <w:rFonts w:cs="Arial"/>
                <w:noProof/>
                <w:lang w:val="en-GB"/>
              </w:rPr>
              <w:t>ChE-430 Nanomaterials for chemical engineering application -&gt; lab visit in Sion</w:t>
            </w:r>
            <w:r w:rsidRPr="009E2068">
              <w:rPr>
                <w:rFonts w:cs="Arial"/>
                <w:noProof/>
              </w:rPr>
              <w:fldChar w:fldCharType="end"/>
            </w:r>
          </w:p>
        </w:tc>
      </w:tr>
      <w:tr w:rsidR="00F30627" w:rsidRPr="00F30627" w14:paraId="328A6193" w14:textId="77777777" w:rsidTr="000D6CFA">
        <w:trPr>
          <w:trHeight w:hRule="exact" w:val="707"/>
        </w:trPr>
        <w:tc>
          <w:tcPr>
            <w:tcW w:w="4039" w:type="dxa"/>
            <w:vAlign w:val="center"/>
          </w:tcPr>
          <w:p w14:paraId="2CA5C035" w14:textId="77777777" w:rsidR="00F30627" w:rsidRPr="009E2068" w:rsidRDefault="00F30627" w:rsidP="00F30627">
            <w:pPr>
              <w:pStyle w:val="Heading6"/>
              <w:rPr>
                <w:rFonts w:ascii="Arial" w:hAnsi="Arial" w:cs="Arial"/>
                <w:b w:val="0"/>
                <w:bCs w:val="0"/>
                <w:sz w:val="20"/>
              </w:rPr>
            </w:pPr>
            <w:r w:rsidRPr="009E2068">
              <w:rPr>
                <w:rFonts w:ascii="Arial" w:hAnsi="Arial" w:cs="Arial"/>
                <w:b w:val="0"/>
                <w:bCs w:val="0"/>
                <w:sz w:val="20"/>
              </w:rPr>
              <w:t xml:space="preserve">NOM et </w:t>
            </w:r>
            <w:r w:rsidR="00FA2A7E">
              <w:rPr>
                <w:rFonts w:ascii="Arial" w:hAnsi="Arial" w:cs="Arial"/>
                <w:b w:val="0"/>
                <w:bCs w:val="0"/>
                <w:sz w:val="20"/>
              </w:rPr>
              <w:t>prénom</w:t>
            </w:r>
            <w:r w:rsidRPr="009E2068">
              <w:rPr>
                <w:rFonts w:ascii="Arial" w:hAnsi="Arial" w:cs="Arial"/>
                <w:b w:val="0"/>
                <w:bCs w:val="0"/>
                <w:sz w:val="20"/>
              </w:rPr>
              <w:t xml:space="preserve"> du </w:t>
            </w:r>
            <w:r w:rsidRPr="009E2068">
              <w:rPr>
                <w:rFonts w:ascii="Arial" w:hAnsi="Arial" w:cs="Arial"/>
                <w:bCs w:val="0"/>
                <w:sz w:val="20"/>
              </w:rPr>
              <w:t>titulaire</w:t>
            </w:r>
            <w:r w:rsidR="00FA2A7E">
              <w:rPr>
                <w:rFonts w:ascii="Arial" w:hAnsi="Arial" w:cs="Arial"/>
                <w:bCs w:val="0"/>
                <w:sz w:val="20"/>
              </w:rPr>
              <w:t xml:space="preserve"> du compte</w:t>
            </w:r>
            <w:r w:rsidR="00AF00F2">
              <w:rPr>
                <w:rFonts w:ascii="Arial" w:hAnsi="Arial" w:cs="Arial"/>
                <w:bCs w:val="0"/>
                <w:sz w:val="20"/>
              </w:rPr>
              <w:t xml:space="preserve"> bancaire</w:t>
            </w:r>
          </w:p>
        </w:tc>
        <w:tc>
          <w:tcPr>
            <w:tcW w:w="4889" w:type="dxa"/>
            <w:gridSpan w:val="2"/>
            <w:vAlign w:val="center"/>
          </w:tcPr>
          <w:p w14:paraId="6DCB7D14" w14:textId="77777777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2" w:name="Texte10"/>
            <w:r w:rsidRPr="009E2068">
              <w:rPr>
                <w:rFonts w:cs="Arial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</w:rPr>
              <w:fldChar w:fldCharType="end"/>
            </w:r>
            <w:bookmarkEnd w:id="2"/>
          </w:p>
        </w:tc>
      </w:tr>
      <w:tr w:rsidR="00F30627" w:rsidRPr="00F30627" w14:paraId="0DC4FA9F" w14:textId="77777777" w:rsidTr="00390B4C">
        <w:trPr>
          <w:trHeight w:hRule="exact" w:val="1166"/>
        </w:trPr>
        <w:tc>
          <w:tcPr>
            <w:tcW w:w="4039" w:type="dxa"/>
            <w:vAlign w:val="center"/>
          </w:tcPr>
          <w:p w14:paraId="01CE213E" w14:textId="77777777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t>Adresse</w:t>
            </w:r>
            <w:r w:rsidR="00AF00F2">
              <w:rPr>
                <w:rFonts w:cs="Arial"/>
              </w:rPr>
              <w:t xml:space="preserve"> </w:t>
            </w:r>
            <w:r w:rsidRPr="009E2068">
              <w:rPr>
                <w:rFonts w:cs="Arial"/>
              </w:rPr>
              <w:t>complète du titulaire</w:t>
            </w:r>
            <w:r w:rsidRPr="009E2068">
              <w:rPr>
                <w:rFonts w:cs="Arial"/>
              </w:rPr>
              <w:br/>
              <w:t>du compte</w:t>
            </w:r>
            <w:r w:rsidR="00AF00F2">
              <w:rPr>
                <w:rFonts w:cs="Arial"/>
              </w:rPr>
              <w:t xml:space="preserve"> bancaire</w:t>
            </w:r>
            <w:r w:rsidRPr="009E2068">
              <w:rPr>
                <w:rFonts w:cs="Arial"/>
              </w:rPr>
              <w:t>*</w:t>
            </w:r>
          </w:p>
          <w:p w14:paraId="5BDDFD05" w14:textId="77777777" w:rsidR="00F30627" w:rsidRPr="009E2068" w:rsidRDefault="00F30627" w:rsidP="00F30627">
            <w:pPr>
              <w:rPr>
                <w:rFonts w:cs="Arial"/>
                <w:szCs w:val="16"/>
              </w:rPr>
            </w:pPr>
          </w:p>
          <w:p w14:paraId="6E409D2E" w14:textId="77777777" w:rsidR="00F30627" w:rsidRPr="009E2068" w:rsidRDefault="00F30627" w:rsidP="00F30627">
            <w:pPr>
              <w:rPr>
                <w:rFonts w:cs="Arial"/>
                <w:szCs w:val="16"/>
              </w:rPr>
            </w:pPr>
            <w:r w:rsidRPr="009E2068">
              <w:rPr>
                <w:rFonts w:cs="Arial"/>
                <w:szCs w:val="16"/>
              </w:rPr>
              <w:t>* Sans adresse exacte pas de pmt possible</w:t>
            </w:r>
          </w:p>
        </w:tc>
        <w:tc>
          <w:tcPr>
            <w:tcW w:w="4889" w:type="dxa"/>
            <w:gridSpan w:val="2"/>
            <w:vAlign w:val="center"/>
          </w:tcPr>
          <w:p w14:paraId="3FDAE1ED" w14:textId="77777777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fldChar w:fldCharType="begin">
                <w:ffData>
                  <w:name w:val="Texte35"/>
                  <w:enabled/>
                  <w:calcOnExit w:val="0"/>
                  <w:textInput/>
                </w:ffData>
              </w:fldChar>
            </w:r>
            <w:bookmarkStart w:id="3" w:name="Texte35"/>
            <w:r w:rsidRPr="009E2068">
              <w:rPr>
                <w:rFonts w:cs="Arial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</w:rPr>
              <w:fldChar w:fldCharType="end"/>
            </w:r>
            <w:bookmarkEnd w:id="3"/>
          </w:p>
          <w:p w14:paraId="4B1A1072" w14:textId="77777777" w:rsidR="00F30627" w:rsidRPr="009E2068" w:rsidRDefault="00F30627" w:rsidP="00F30627">
            <w:pPr>
              <w:rPr>
                <w:rFonts w:cs="Arial"/>
              </w:rPr>
            </w:pPr>
          </w:p>
          <w:p w14:paraId="41F5CCF7" w14:textId="77777777" w:rsidR="00F30627" w:rsidRPr="009E2068" w:rsidRDefault="00F30627" w:rsidP="00F30627">
            <w:pPr>
              <w:rPr>
                <w:rFonts w:cs="Arial"/>
              </w:rPr>
            </w:pPr>
          </w:p>
        </w:tc>
      </w:tr>
      <w:tr w:rsidR="00F30627" w:rsidRPr="00F30627" w14:paraId="26999410" w14:textId="77777777" w:rsidTr="00AF00F2">
        <w:trPr>
          <w:trHeight w:hRule="exact" w:val="593"/>
        </w:trPr>
        <w:tc>
          <w:tcPr>
            <w:tcW w:w="4039" w:type="dxa"/>
            <w:vAlign w:val="center"/>
          </w:tcPr>
          <w:p w14:paraId="58CF65E6" w14:textId="77777777" w:rsidR="00F30627" w:rsidRPr="009E2068" w:rsidRDefault="00F30627" w:rsidP="00F30627">
            <w:pPr>
              <w:rPr>
                <w:rFonts w:cs="Arial"/>
              </w:rPr>
            </w:pPr>
            <w:r w:rsidRPr="009E2068">
              <w:rPr>
                <w:rFonts w:cs="Arial"/>
              </w:rPr>
              <w:t>Montant (1 seule devise et 1 seul montant)</w:t>
            </w:r>
          </w:p>
        </w:tc>
        <w:tc>
          <w:tcPr>
            <w:tcW w:w="2476" w:type="dxa"/>
            <w:tcBorders>
              <w:right w:val="single" w:sz="4" w:space="0" w:color="808080"/>
            </w:tcBorders>
            <w:vAlign w:val="center"/>
          </w:tcPr>
          <w:p w14:paraId="278514FA" w14:textId="77777777" w:rsidR="00F30627" w:rsidRPr="009E2068" w:rsidRDefault="00F30627" w:rsidP="00F30627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</w:rPr>
            </w:pPr>
            <w:r w:rsidRPr="009E2068">
              <w:rPr>
                <w:rFonts w:ascii="Arial" w:hAnsi="Arial" w:cs="Arial"/>
                <w:sz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Arial" w:hAnsi="Arial" w:cs="Arial"/>
                <w:sz w:val="20"/>
              </w:rPr>
              <w:instrText xml:space="preserve"> FORMTEXT </w:instrText>
            </w:r>
            <w:r w:rsidRPr="009E2068">
              <w:rPr>
                <w:rFonts w:ascii="Arial" w:hAnsi="Arial" w:cs="Arial"/>
                <w:sz w:val="20"/>
              </w:rPr>
            </w:r>
            <w:r w:rsidRPr="009E2068">
              <w:rPr>
                <w:rFonts w:ascii="Arial" w:hAnsi="Arial" w:cs="Arial"/>
                <w:sz w:val="20"/>
              </w:rPr>
              <w:fldChar w:fldCharType="separate"/>
            </w:r>
            <w:r w:rsidRPr="009E2068">
              <w:rPr>
                <w:rFonts w:ascii="Arial" w:hAnsi="Arial" w:cs="Arial"/>
                <w:noProof/>
                <w:sz w:val="20"/>
              </w:rPr>
              <w:t> </w:t>
            </w:r>
            <w:r w:rsidRPr="009E2068">
              <w:rPr>
                <w:rFonts w:ascii="Arial" w:hAnsi="Arial" w:cs="Arial"/>
                <w:noProof/>
                <w:sz w:val="20"/>
              </w:rPr>
              <w:t> </w:t>
            </w:r>
            <w:r w:rsidRPr="009E2068">
              <w:rPr>
                <w:rFonts w:ascii="Arial" w:hAnsi="Arial" w:cs="Arial"/>
                <w:noProof/>
                <w:sz w:val="20"/>
              </w:rPr>
              <w:t> </w:t>
            </w:r>
            <w:r w:rsidRPr="009E2068">
              <w:rPr>
                <w:rFonts w:ascii="Arial" w:hAnsi="Arial" w:cs="Arial"/>
                <w:noProof/>
                <w:sz w:val="20"/>
              </w:rPr>
              <w:t> </w:t>
            </w:r>
            <w:r w:rsidRPr="009E2068">
              <w:rPr>
                <w:rFonts w:ascii="Arial" w:hAnsi="Arial" w:cs="Arial"/>
                <w:noProof/>
                <w:sz w:val="20"/>
              </w:rPr>
              <w:t> </w:t>
            </w:r>
            <w:r w:rsidRPr="009E206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413" w:type="dxa"/>
            <w:tcBorders>
              <w:left w:val="single" w:sz="4" w:space="0" w:color="808080"/>
            </w:tcBorders>
            <w:vAlign w:val="center"/>
          </w:tcPr>
          <w:p w14:paraId="37828E4B" w14:textId="4437D82A" w:rsidR="00F30627" w:rsidRPr="009E2068" w:rsidRDefault="00F30627" w:rsidP="00F30627">
            <w:pPr>
              <w:rPr>
                <w:rFonts w:cs="Arial"/>
              </w:rPr>
            </w:pPr>
            <w:proofErr w:type="gramStart"/>
            <w:r w:rsidRPr="009E2068">
              <w:rPr>
                <w:rFonts w:cs="Arial"/>
              </w:rPr>
              <w:t>Devise:</w:t>
            </w:r>
            <w:proofErr w:type="gramEnd"/>
            <w:r w:rsidR="00FC43B3">
              <w:rPr>
                <w:rFonts w:cs="Arial"/>
              </w:rPr>
              <w:t xml:space="preserve"> </w:t>
            </w:r>
            <w:r w:rsidRPr="009E2068">
              <w:rPr>
                <w:rFonts w:cs="Arial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9E2068">
              <w:rPr>
                <w:rFonts w:cs="Arial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="006721CF">
              <w:rPr>
                <w:rFonts w:cs="Arial"/>
                <w:noProof/>
              </w:rPr>
              <w:t>CHF</w:t>
            </w:r>
            <w:r w:rsidRPr="009E2068">
              <w:rPr>
                <w:rFonts w:cs="Arial"/>
              </w:rPr>
              <w:fldChar w:fldCharType="end"/>
            </w:r>
          </w:p>
        </w:tc>
      </w:tr>
      <w:tr w:rsidR="00E942DB" w:rsidRPr="00F30627" w14:paraId="10585A4A" w14:textId="77777777" w:rsidTr="00FA6714">
        <w:trPr>
          <w:trHeight w:hRule="exact" w:val="1516"/>
        </w:trPr>
        <w:tc>
          <w:tcPr>
            <w:tcW w:w="4039" w:type="dxa"/>
            <w:vAlign w:val="center"/>
          </w:tcPr>
          <w:p w14:paraId="6CD1E1DB" w14:textId="77777777" w:rsidR="00E942DB" w:rsidRDefault="00E942DB" w:rsidP="00A65DFB">
            <w:pPr>
              <w:spacing w:before="60"/>
              <w:rPr>
                <w:rFonts w:cs="Arial"/>
              </w:rPr>
            </w:pPr>
            <w:r>
              <w:rPr>
                <w:rFonts w:cs="Arial"/>
              </w:rPr>
              <w:t>Références Bancaires :</w:t>
            </w:r>
          </w:p>
          <w:p w14:paraId="3922203D" w14:textId="77777777" w:rsidR="000B1162" w:rsidRDefault="00E942DB" w:rsidP="00B645C6">
            <w:pPr>
              <w:rPr>
                <w:rFonts w:cs="Arial"/>
              </w:rPr>
            </w:pPr>
            <w:r>
              <w:rPr>
                <w:rFonts w:cs="Arial"/>
              </w:rPr>
              <w:t xml:space="preserve">Nom et adresse de la banque, </w:t>
            </w:r>
          </w:p>
          <w:p w14:paraId="63D80428" w14:textId="7124512A" w:rsidR="00A65DFB" w:rsidRDefault="00E942DB" w:rsidP="00B645C6">
            <w:pPr>
              <w:rPr>
                <w:rFonts w:cs="Arial"/>
              </w:rPr>
            </w:pPr>
            <w:r>
              <w:rPr>
                <w:rFonts w:cs="Arial"/>
              </w:rPr>
              <w:t xml:space="preserve">IBAN, </w:t>
            </w:r>
          </w:p>
          <w:p w14:paraId="5F321F9D" w14:textId="77777777" w:rsidR="00A65DFB" w:rsidRDefault="00B645C6" w:rsidP="00B645C6">
            <w:pPr>
              <w:rPr>
                <w:rFonts w:cs="Arial"/>
              </w:rPr>
            </w:pPr>
            <w:r>
              <w:rPr>
                <w:rFonts w:cs="Arial"/>
              </w:rPr>
              <w:t xml:space="preserve">No de compte bancaire, </w:t>
            </w:r>
          </w:p>
          <w:p w14:paraId="41D38CA7" w14:textId="77777777" w:rsidR="00A65DFB" w:rsidRDefault="00E942DB" w:rsidP="00B645C6">
            <w:pPr>
              <w:rPr>
                <w:rFonts w:cs="Arial"/>
                <w:lang w:val="en-US"/>
              </w:rPr>
            </w:pPr>
            <w:r w:rsidRPr="00A65DFB">
              <w:rPr>
                <w:rFonts w:cs="Arial"/>
                <w:lang w:val="en-US"/>
              </w:rPr>
              <w:t>clearing bancaire/routing//ABA,</w:t>
            </w:r>
            <w:r w:rsidR="00FA2A7E" w:rsidRPr="00A65DFB">
              <w:rPr>
                <w:rFonts w:cs="Arial"/>
                <w:lang w:val="en-US"/>
              </w:rPr>
              <w:t xml:space="preserve"> </w:t>
            </w:r>
          </w:p>
          <w:p w14:paraId="4AD289AA" w14:textId="20F3BE2D" w:rsidR="00E942DB" w:rsidRPr="00A65DFB" w:rsidRDefault="00E942DB" w:rsidP="00B645C6">
            <w:pPr>
              <w:rPr>
                <w:rFonts w:cs="Arial"/>
                <w:lang w:val="en-US"/>
              </w:rPr>
            </w:pPr>
            <w:r w:rsidRPr="00A65DFB">
              <w:rPr>
                <w:rFonts w:cs="Arial"/>
                <w:lang w:val="en-US"/>
              </w:rPr>
              <w:t>code Swift /BIC</w:t>
            </w:r>
            <w:r w:rsidRPr="00A65DFB">
              <w:rPr>
                <w:rFonts w:cs="Arial"/>
                <w:lang w:val="en-US"/>
              </w:rPr>
              <w:br/>
            </w:r>
          </w:p>
        </w:tc>
        <w:tc>
          <w:tcPr>
            <w:tcW w:w="4889" w:type="dxa"/>
            <w:gridSpan w:val="2"/>
            <w:vAlign w:val="center"/>
          </w:tcPr>
          <w:p w14:paraId="09F82962" w14:textId="3B5B5FFC" w:rsidR="00E942DB" w:rsidRPr="009E2068" w:rsidRDefault="00E345C4" w:rsidP="00AF00F2">
            <w:pPr>
              <w:spacing w:line="360" w:lineRule="auto"/>
              <w:rPr>
                <w:rFonts w:cs="Arial"/>
              </w:rPr>
            </w:pPr>
            <w:r w:rsidRPr="009E2068">
              <w:rPr>
                <w:rFonts w:cs="Arial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r w:rsidRPr="009E2068">
              <w:rPr>
                <w:rFonts w:cs="Arial"/>
              </w:rPr>
              <w:instrText xml:space="preserve"> FORMTEXT </w:instrText>
            </w:r>
            <w:r w:rsidRPr="009E2068">
              <w:rPr>
                <w:rFonts w:cs="Arial"/>
              </w:rPr>
            </w:r>
            <w:r w:rsidRPr="009E2068">
              <w:rPr>
                <w:rFonts w:cs="Arial"/>
              </w:rPr>
              <w:fldChar w:fldCharType="separate"/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  <w:noProof/>
              </w:rPr>
              <w:t> </w:t>
            </w:r>
            <w:r w:rsidRPr="009E2068">
              <w:rPr>
                <w:rFonts w:cs="Arial"/>
              </w:rPr>
              <w:fldChar w:fldCharType="end"/>
            </w:r>
          </w:p>
        </w:tc>
      </w:tr>
      <w:tr w:rsidR="00F30627" w:rsidRPr="00C95F84" w14:paraId="1EAEE1CA" w14:textId="77777777" w:rsidTr="00FA6714">
        <w:trPr>
          <w:trHeight w:hRule="exact" w:val="999"/>
        </w:trPr>
        <w:tc>
          <w:tcPr>
            <w:tcW w:w="4039" w:type="dxa"/>
            <w:vAlign w:val="center"/>
          </w:tcPr>
          <w:p w14:paraId="288C7983" w14:textId="77777777" w:rsidR="00F30627" w:rsidRDefault="00F30627" w:rsidP="00390B4C">
            <w:pPr>
              <w:spacing w:line="360" w:lineRule="auto"/>
              <w:rPr>
                <w:rFonts w:cs="Arial"/>
              </w:rPr>
            </w:pPr>
            <w:bookmarkStart w:id="4" w:name="_Hlk120175330"/>
            <w:r w:rsidRPr="009E2068">
              <w:rPr>
                <w:rFonts w:cs="Arial"/>
              </w:rPr>
              <w:t xml:space="preserve">Prestation à payer (spécifier </w:t>
            </w:r>
            <w:r w:rsidRPr="009E2068">
              <w:rPr>
                <w:rFonts w:cs="Arial"/>
              </w:rPr>
              <w:sym w:font="Wingdings" w:char="F0F2"/>
            </w:r>
            <w:r w:rsidRPr="009E2068">
              <w:rPr>
                <w:rFonts w:cs="Arial"/>
              </w:rPr>
              <w:t>)</w:t>
            </w:r>
          </w:p>
          <w:p w14:paraId="301E6C02" w14:textId="77777777" w:rsidR="00390B4C" w:rsidRPr="009E2068" w:rsidRDefault="00390B4C" w:rsidP="00FA6714">
            <w:pPr>
              <w:rPr>
                <w:rFonts w:cs="Arial"/>
              </w:rPr>
            </w:pPr>
            <w:r>
              <w:rPr>
                <w:rFonts w:cs="Arial"/>
              </w:rPr>
              <w:t>Remarques</w:t>
            </w:r>
          </w:p>
        </w:tc>
        <w:tc>
          <w:tcPr>
            <w:tcW w:w="4889" w:type="dxa"/>
            <w:gridSpan w:val="2"/>
            <w:vAlign w:val="center"/>
          </w:tcPr>
          <w:p w14:paraId="1A226544" w14:textId="37E83B61" w:rsidR="00F30627" w:rsidRDefault="000D0930" w:rsidP="00390B4C">
            <w:pPr>
              <w:spacing w:line="36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ListeDéroulante2"/>
                  <w:enabled/>
                  <w:calcOnExit w:val="0"/>
                  <w:ddList>
                    <w:result w:val="15"/>
                    <w:listEntry w:val="         "/>
                    <w:listEntry w:val="Bourse étudiant 810500"/>
                    <w:listEntry w:val="Bourse stagiaire 810510"/>
                    <w:listEntry w:val="Bourse post-formation 810600"/>
                    <w:listEntry w:val="Dépenses Manifestations et congrès 551000"/>
                    <w:listEntry w:val="Honoraires indemnités / frais conférencier 550100 "/>
                    <w:listEntry w:val="Inscription conférence/séminaire 441200"/>
                    <w:listEntry w:val="Loyer pour profs invités / hôtes académiques 55010"/>
                    <w:listEntry w:val="Remboursement frais des candidats 440100"/>
                    <w:listEntry w:val="Remboursement taxes bachelor/master 710100"/>
                    <w:listEntry w:val="Remb. taxes 3e cycle /postformation 710110"/>
                    <w:listEntry w:val="Remboursement taxes de cours doctorants 710120"/>
                    <w:listEntry w:val="Remboursement de subsides FNS 781012"/>
                    <w:listEntry w:val="Remboursement de subsides Innosuisse 781022"/>
                    <w:listEntry w:val="Remboursement de subsides Off. Conf. 782082"/>
                    <w:listEntry w:val="Autre (spécifier dans remarques)"/>
                  </w:ddList>
                </w:ffData>
              </w:fldChar>
            </w:r>
            <w:bookmarkStart w:id="5" w:name="ListeDéroulante2"/>
            <w:r>
              <w:rPr>
                <w:rFonts w:cs="Arial"/>
              </w:rPr>
              <w:instrText xml:space="preserve"> FORMDROPDOWN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bookmarkEnd w:id="5"/>
          </w:p>
          <w:p w14:paraId="3493A1B1" w14:textId="6F9F321A" w:rsidR="00390B4C" w:rsidRPr="00A0071E" w:rsidRDefault="00390B4C" w:rsidP="00390B4C">
            <w:pPr>
              <w:spacing w:line="360" w:lineRule="auto"/>
              <w:rPr>
                <w:rFonts w:cs="Arial"/>
                <w:lang w:val="en-GB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071E">
              <w:rPr>
                <w:rFonts w:cs="Arial"/>
                <w:lang w:val="en-GB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C95F84" w:rsidRPr="00C95F84">
              <w:rPr>
                <w:rFonts w:cs="Arial"/>
                <w:noProof/>
                <w:lang w:val="en-GB"/>
              </w:rPr>
              <w:t>ChE-430 Nanomaterials for chemical engineering application</w:t>
            </w:r>
            <w:r w:rsidR="00C95F84">
              <w:rPr>
                <w:rFonts w:cs="Arial"/>
                <w:noProof/>
                <w:lang w:val="en-GB"/>
              </w:rPr>
              <w:t xml:space="preserve"> -&gt; lab visit in Sion</w:t>
            </w:r>
            <w:r>
              <w:rPr>
                <w:rFonts w:cs="Arial"/>
              </w:rPr>
              <w:fldChar w:fldCharType="end"/>
            </w:r>
          </w:p>
        </w:tc>
      </w:tr>
      <w:bookmarkEnd w:id="4"/>
    </w:tbl>
    <w:p w14:paraId="3618B7BC" w14:textId="77777777" w:rsidR="00F30627" w:rsidRPr="00A0071E" w:rsidRDefault="00F30627" w:rsidP="00F30627">
      <w:pPr>
        <w:jc w:val="both"/>
        <w:rPr>
          <w:rFonts w:cs="Arial"/>
          <w:sz w:val="10"/>
          <w:lang w:val="en-GB"/>
        </w:rPr>
      </w:pPr>
    </w:p>
    <w:p w14:paraId="6D4D675C" w14:textId="77777777" w:rsidR="008D6B8D" w:rsidRPr="00A0071E" w:rsidRDefault="008D6B8D" w:rsidP="00F30627">
      <w:pPr>
        <w:jc w:val="both"/>
        <w:rPr>
          <w:rFonts w:cs="Arial"/>
          <w:sz w:val="6"/>
          <w:lang w:val="en-GB"/>
        </w:rPr>
      </w:pPr>
    </w:p>
    <w:p w14:paraId="4D8319E0" w14:textId="77777777" w:rsidR="009E2068" w:rsidRPr="00A0071E" w:rsidRDefault="009E2068">
      <w:pPr>
        <w:rPr>
          <w:rFonts w:cs="Arial"/>
          <w:sz w:val="10"/>
          <w:lang w:val="en-GB"/>
        </w:rPr>
      </w:pPr>
    </w:p>
    <w:sectPr w:rsidR="009E2068" w:rsidRPr="00A0071E" w:rsidSect="000A5CB1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701" w:right="1552" w:bottom="0" w:left="1134" w:header="1701" w:footer="2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8B319" w14:textId="77777777" w:rsidR="00EF4172" w:rsidRDefault="00EF4172" w:rsidP="000E4C6E">
      <w:r>
        <w:separator/>
      </w:r>
    </w:p>
  </w:endnote>
  <w:endnote w:type="continuationSeparator" w:id="0">
    <w:p w14:paraId="4B6F0939" w14:textId="77777777" w:rsidR="00EF4172" w:rsidRDefault="00EF4172" w:rsidP="000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uisse Int'l Medium">
    <w:altName w:val="Arial"/>
    <w:panose1 w:val="020B0604020202020204"/>
    <w:charset w:val="00"/>
    <w:family w:val="swiss"/>
    <w:pitch w:val="variable"/>
    <w:sig w:usb0="A000227F" w:usb1="D000203B" w:usb2="00000008" w:usb3="00000000" w:csb0="000000D7" w:csb1="00000000"/>
  </w:font>
  <w:font w:name="Suisse Int'l Light">
    <w:altName w:val="Arial"/>
    <w:panose1 w:val="020B0604020202020204"/>
    <w:charset w:val="00"/>
    <w:family w:val="swiss"/>
    <w:pitch w:val="variable"/>
    <w:sig w:usb0="A000227F" w:usb1="D000203B" w:usb2="00000008" w:usb3="00000000" w:csb0="000000D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6C93D" w14:textId="77777777" w:rsidR="00B82875" w:rsidRDefault="00B82875" w:rsidP="00085867">
    <w:pPr>
      <w:pStyle w:val="Footer"/>
    </w:pP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1EB282" wp14:editId="29B3304C">
              <wp:simplePos x="0" y="0"/>
              <wp:positionH relativeFrom="column">
                <wp:posOffset>1215747</wp:posOffset>
              </wp:positionH>
              <wp:positionV relativeFrom="bottomMargin">
                <wp:posOffset>432407</wp:posOffset>
              </wp:positionV>
              <wp:extent cx="1223645" cy="629988"/>
              <wp:effectExtent l="0" t="0" r="8255" b="5080"/>
              <wp:wrapNone/>
              <wp:docPr id="17" name="Zone de text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3645" cy="6299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85E2B8" w14:textId="77777777" w:rsidR="00B82875" w:rsidRDefault="00B82875" w:rsidP="00E8000B">
                          <w:pPr>
                            <w:pStyle w:val="Footer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2869D0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EPFL XXX XXX</w:t>
                          </w:r>
                        </w:p>
                        <w:p w14:paraId="02577574" w14:textId="77777777" w:rsidR="00B82875" w:rsidRPr="002869D0" w:rsidRDefault="00B82875" w:rsidP="00E8000B">
                          <w:pPr>
                            <w:pStyle w:val="Footer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Prénom Nom</w:t>
                          </w:r>
                        </w:p>
                        <w:p w14:paraId="704196FD" w14:textId="77777777" w:rsidR="00B82875" w:rsidRPr="006C4B1D" w:rsidRDefault="00B82875" w:rsidP="00E8000B">
                          <w:pPr>
                            <w:pStyle w:val="Footer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XX XX XX Adresse</w:t>
                          </w:r>
                        </w:p>
                        <w:p w14:paraId="1F4A5C6E" w14:textId="77777777" w:rsidR="00B82875" w:rsidRPr="006C4B1D" w:rsidRDefault="00B82875" w:rsidP="00E8000B">
                          <w:pPr>
                            <w:pStyle w:val="Footer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Station N° XX</w:t>
                          </w:r>
                        </w:p>
                        <w:p w14:paraId="02C89D64" w14:textId="77777777" w:rsidR="00B82875" w:rsidRPr="006C4B1D" w:rsidRDefault="00B82875" w:rsidP="00E8000B">
                          <w:pPr>
                            <w:snapToGrid w:val="0"/>
                            <w:rPr>
                              <w:rFonts w:cs="Arial"/>
                              <w:color w:val="000000"/>
                              <w:lang w:val="en-US"/>
                            </w:rPr>
                          </w:pPr>
                          <w:r w:rsidRPr="006C4B1D">
                            <w:rPr>
                              <w:rFonts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CH - 1015 Lausanne</w:t>
                          </w:r>
                        </w:p>
                        <w:p w14:paraId="654AA5FF" w14:textId="77777777" w:rsidR="00B82875" w:rsidRPr="006C50F4" w:rsidRDefault="00B82875" w:rsidP="006C50F4">
                          <w:pPr>
                            <w:snapToGrid w:val="0"/>
                            <w:rPr>
                              <w:rFonts w:cs="Arial"/>
                              <w:color w:val="00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1EB282" id="_x0000_t202" coordsize="21600,21600" o:spt="202" path="m,l,21600r21600,l21600,xe">
              <v:stroke joinstyle="miter"/>
              <v:path gradientshapeok="t" o:connecttype="rect"/>
            </v:shapetype>
            <v:shape id="Zone de texte 17" o:spid="_x0000_s1027" type="#_x0000_t202" style="position:absolute;margin-left:95.75pt;margin-top:34.05pt;width:96.35pt;height:49.6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" filled="f" stroked="f" strokeweight=".5pt">
              <v:textbox inset="0,0,0,0">
                <w:txbxContent>
                  <w:p w14:paraId="4385E2B8" w14:textId="77777777" w:rsidR="00B82875" w:rsidRDefault="00B82875" w:rsidP="00E8000B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2869D0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EPFL XXX XXX</w:t>
                    </w:r>
                  </w:p>
                  <w:p w14:paraId="02577574" w14:textId="77777777" w:rsidR="00B82875" w:rsidRPr="002869D0" w:rsidRDefault="00B82875" w:rsidP="00E8000B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Prénom Nom</w:t>
                    </w:r>
                  </w:p>
                  <w:p w14:paraId="704196FD" w14:textId="77777777" w:rsidR="00B82875" w:rsidRPr="006C4B1D" w:rsidRDefault="00B82875" w:rsidP="00E8000B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XX XX XX Adresse</w:t>
                    </w:r>
                  </w:p>
                  <w:p w14:paraId="1F4A5C6E" w14:textId="77777777" w:rsidR="00B82875" w:rsidRPr="006C4B1D" w:rsidRDefault="00B82875" w:rsidP="00E8000B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Station N° XX</w:t>
                    </w:r>
                  </w:p>
                  <w:p w14:paraId="02C89D64" w14:textId="77777777" w:rsidR="00B82875" w:rsidRPr="006C4B1D" w:rsidRDefault="00B82875" w:rsidP="00E8000B">
                    <w:pPr>
                      <w:snapToGrid w:val="0"/>
                      <w:rPr>
                        <w:rFonts w:cs="Arial"/>
                        <w:color w:val="000000"/>
                        <w:lang w:val="en-US"/>
                      </w:rPr>
                    </w:pPr>
                    <w:r w:rsidRPr="006C4B1D">
                      <w:rPr>
                        <w:rFonts w:cs="Arial"/>
                        <w:color w:val="000000"/>
                        <w:sz w:val="16"/>
                        <w:szCs w:val="16"/>
                        <w:lang w:val="en-US"/>
                      </w:rPr>
                      <w:t>CH - 1015 Lausanne</w:t>
                    </w:r>
                  </w:p>
                  <w:p w14:paraId="654AA5FF" w14:textId="77777777" w:rsidR="00B82875" w:rsidRPr="006C50F4" w:rsidRDefault="00B82875" w:rsidP="006C50F4">
                    <w:pPr>
                      <w:snapToGrid w:val="0"/>
                      <w:rPr>
                        <w:rFonts w:cs="Arial"/>
                        <w:color w:val="000000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A508BE1" wp14:editId="5F132063">
              <wp:simplePos x="0" y="0"/>
              <wp:positionH relativeFrom="column">
                <wp:posOffset>2795270</wp:posOffset>
              </wp:positionH>
              <wp:positionV relativeFrom="bottomMargin">
                <wp:posOffset>429895</wp:posOffset>
              </wp:positionV>
              <wp:extent cx="2051685" cy="467995"/>
              <wp:effectExtent l="0" t="0" r="5715" b="1905"/>
              <wp:wrapNone/>
              <wp:docPr id="15" name="Zone de text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1685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980110" w14:textId="77777777" w:rsidR="00B82875" w:rsidRPr="00A65DE2" w:rsidRDefault="00B8287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Téléphone</w:t>
                          </w:r>
                          <w:r w:rsidRPr="006C50F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: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ab/>
                          </w:r>
                          <w:r w:rsidRPr="00A65DE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+4121 693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</w:t>
                          </w:r>
                          <w:r w:rsidRPr="00A65DE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</w:t>
                          </w:r>
                        </w:p>
                        <w:p w14:paraId="726D9D19" w14:textId="77777777" w:rsidR="00B82875" w:rsidRPr="00B43791" w:rsidRDefault="00B8287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 w:rsidRPr="00B43791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E-mail :</w:t>
                          </w:r>
                          <w:r w:rsidRPr="00B43791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xx</w:t>
                          </w:r>
                          <w:r w:rsidRPr="00B43791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@epfl.ch</w:t>
                          </w:r>
                        </w:p>
                        <w:p w14:paraId="7230C390" w14:textId="77777777" w:rsidR="00B82875" w:rsidRPr="00434D58" w:rsidRDefault="00B8287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Site Web</w:t>
                          </w:r>
                          <w:r w:rsidRPr="00434D58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 xml:space="preserve"> :</w:t>
                          </w:r>
                          <w:r w:rsidRPr="00434D58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  <w:t>www.epfl.ch</w:t>
                          </w:r>
                        </w:p>
                        <w:p w14:paraId="53CB5257" w14:textId="77777777" w:rsidR="00B82875" w:rsidRPr="00434D58" w:rsidRDefault="00B82875" w:rsidP="00434D58">
                          <w:pPr>
                            <w:suppressAutoHyphens/>
                            <w:rPr>
                              <w:rFonts w:cs="Arial"/>
                              <w:color w:val="000000"/>
                            </w:rPr>
                          </w:pPr>
                        </w:p>
                        <w:p w14:paraId="3A22A427" w14:textId="77777777" w:rsidR="00B82875" w:rsidRPr="00434D58" w:rsidRDefault="00B8287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</w:p>
                        <w:p w14:paraId="5E00501F" w14:textId="77777777" w:rsidR="00B82875" w:rsidRPr="006C50F4" w:rsidRDefault="00B82875" w:rsidP="00434D58">
                          <w:pPr>
                            <w:suppressAutoHyphens/>
                            <w:rPr>
                              <w:rFonts w:cs="Arial"/>
                              <w:color w:val="000000"/>
                              <w:lang w:val="en-US"/>
                            </w:rPr>
                          </w:pPr>
                        </w:p>
                        <w:p w14:paraId="4D0E9AF0" w14:textId="77777777" w:rsidR="00B82875" w:rsidRPr="00434D58" w:rsidRDefault="00B82875" w:rsidP="00B43791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08BE1" id="Zone de texte 15" o:spid="_x0000_s1028" type="#_x0000_t202" style="position:absolute;margin-left:220.1pt;margin-top:33.85pt;width:161.55pt;height:36.8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" filled="f" stroked="f" strokeweight=".5pt">
              <v:textbox inset="0,0,0,0">
                <w:txbxContent>
                  <w:p w14:paraId="50980110" w14:textId="77777777" w:rsidR="00B82875" w:rsidRPr="00A65DE2" w:rsidRDefault="00B82875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Téléphone</w:t>
                    </w:r>
                    <w:r w:rsidRPr="006C50F4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: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ab/>
                    </w:r>
                    <w:r w:rsidRPr="00A65DE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+4121 693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</w:t>
                    </w:r>
                    <w:r w:rsidRPr="00A65DE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</w:t>
                    </w:r>
                  </w:p>
                  <w:p w14:paraId="726D9D19" w14:textId="77777777" w:rsidR="00B82875" w:rsidRPr="00B43791" w:rsidRDefault="00B82875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 w:rsidRPr="00B43791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E-mail :</w:t>
                    </w:r>
                    <w:r w:rsidRPr="00B43791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xx</w:t>
                    </w:r>
                    <w:r w:rsidRPr="00B43791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@epfl.ch</w:t>
                    </w:r>
                  </w:p>
                  <w:p w14:paraId="7230C390" w14:textId="77777777" w:rsidR="00B82875" w:rsidRPr="00434D58" w:rsidRDefault="00B8287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Site Web</w:t>
                    </w:r>
                    <w:r w:rsidRPr="00434D58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 xml:space="preserve"> :</w:t>
                    </w:r>
                    <w:r w:rsidRPr="00434D58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  <w:t>www.epfl.ch</w:t>
                    </w:r>
                  </w:p>
                  <w:p w14:paraId="53CB5257" w14:textId="77777777" w:rsidR="00B82875" w:rsidRPr="00434D58" w:rsidRDefault="00B82875" w:rsidP="00434D58">
                    <w:pPr>
                      <w:suppressAutoHyphens/>
                      <w:rPr>
                        <w:rFonts w:cs="Arial"/>
                        <w:color w:val="000000"/>
                      </w:rPr>
                    </w:pPr>
                  </w:p>
                  <w:p w14:paraId="3A22A427" w14:textId="77777777" w:rsidR="00B82875" w:rsidRPr="00434D58" w:rsidRDefault="00B8287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</w:p>
                  <w:p w14:paraId="5E00501F" w14:textId="77777777" w:rsidR="00B82875" w:rsidRPr="006C50F4" w:rsidRDefault="00B82875" w:rsidP="00434D58">
                    <w:pPr>
                      <w:suppressAutoHyphens/>
                      <w:rPr>
                        <w:rFonts w:cs="Arial"/>
                        <w:color w:val="000000"/>
                        <w:lang w:val="en-US"/>
                      </w:rPr>
                    </w:pPr>
                  </w:p>
                  <w:p w14:paraId="4D0E9AF0" w14:textId="77777777" w:rsidR="00B82875" w:rsidRPr="00434D58" w:rsidRDefault="00B82875" w:rsidP="00B43791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BCE5425" wp14:editId="357F1C02">
              <wp:simplePos x="0" y="0"/>
              <wp:positionH relativeFrom="page">
                <wp:posOffset>709295</wp:posOffset>
              </wp:positionH>
              <wp:positionV relativeFrom="bottomMargin">
                <wp:posOffset>435610</wp:posOffset>
              </wp:positionV>
              <wp:extent cx="1224000" cy="468000"/>
              <wp:effectExtent l="0" t="0" r="8255" b="1905"/>
              <wp:wrapNone/>
              <wp:docPr id="18" name="Zone de text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BC47503" w14:textId="77777777" w:rsidR="00B82875" w:rsidRPr="00A65DE2" w:rsidRDefault="00B82875" w:rsidP="0032588A">
                          <w:pPr>
                            <w:snapToGrid w:val="0"/>
                            <w:rPr>
                              <w:rFonts w:eastAsiaTheme="minorEastAsia" w:cs="Arial"/>
                              <w:b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eastAsiaTheme="minorEastAsia" w:cs="Arial"/>
                              <w:b/>
                              <w:color w:val="000000"/>
                              <w:sz w:val="16"/>
                              <w:szCs w:val="16"/>
                            </w:rPr>
                            <w:t>VOTRE UNITÉ</w:t>
                          </w:r>
                        </w:p>
                        <w:p w14:paraId="6AC9D725" w14:textId="77777777" w:rsidR="00B82875" w:rsidRPr="00A65DE2" w:rsidRDefault="00B82875" w:rsidP="006C50F4">
                          <w:pPr>
                            <w:snapToGrid w:val="0"/>
                            <w:rPr>
                              <w:rFonts w:eastAsiaTheme="minorEastAsia" w:cs="Arial"/>
                              <w:b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CE5425" id="Zone de texte 18" o:spid="_x0000_s1029" type="#_x0000_t202" style="position:absolute;margin-left:55.85pt;margin-top:34.3pt;width:96.4pt;height:36.8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" filled="f" stroked="f" strokeweight=".5pt">
              <v:textbox inset="0,0,0,0">
                <w:txbxContent>
                  <w:p w14:paraId="6BC47503" w14:textId="77777777" w:rsidR="00B82875" w:rsidRPr="00A65DE2" w:rsidRDefault="00B82875" w:rsidP="0032588A">
                    <w:pPr>
                      <w:snapToGrid w:val="0"/>
                      <w:rPr>
                        <w:rFonts w:eastAsiaTheme="minorEastAsia" w:cs="Arial"/>
                        <w:b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eastAsiaTheme="minorEastAsia" w:cs="Arial"/>
                        <w:b/>
                        <w:color w:val="000000"/>
                        <w:sz w:val="16"/>
                        <w:szCs w:val="16"/>
                      </w:rPr>
                      <w:t>VOTRE UNITÉ</w:t>
                    </w:r>
                  </w:p>
                  <w:p w14:paraId="6AC9D725" w14:textId="77777777" w:rsidR="00B82875" w:rsidRPr="00A65DE2" w:rsidRDefault="00B82875" w:rsidP="006C50F4">
                    <w:pPr>
                      <w:snapToGrid w:val="0"/>
                      <w:rPr>
                        <w:rFonts w:eastAsiaTheme="minorEastAsia" w:cs="Arial"/>
                        <w:b/>
                        <w:color w:val="00000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8624946" wp14:editId="1DA1E663">
              <wp:simplePos x="0" y="0"/>
              <wp:positionH relativeFrom="column">
                <wp:posOffset>6082665</wp:posOffset>
              </wp:positionH>
              <wp:positionV relativeFrom="bottomMargin">
                <wp:posOffset>431800</wp:posOffset>
              </wp:positionV>
              <wp:extent cx="125" cy="460800"/>
              <wp:effectExtent l="0" t="0" r="12700" b="9525"/>
              <wp:wrapNone/>
              <wp:docPr id="13" name="Connecteur droit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25" cy="46080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51D8B2" id="Connecteur droit 13" o:spid="_x0000_s1026" style="position:absolute;flip:x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4pt" to="478.95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" strokecolor="black [3213]" strokeweight=".3pt">
              <v:stroke joinstyle="miter"/>
              <w10:wrap anchory="margin"/>
            </v:lin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2336" behindDoc="0" locked="0" layoutInCell="1" allowOverlap="0" wp14:anchorId="67102347" wp14:editId="71264749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1" name="Zone de text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71BC931B" w14:textId="77777777" w:rsidR="00B82875" w:rsidRPr="001626F2" w:rsidRDefault="00B82875" w:rsidP="001626F2">
                          <w:pPr>
                            <w:pStyle w:val="Foo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FA15F3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7102347" id="Zone de texte 1" o:spid="_x0000_s1030" type="#_x0000_t202" style="position:absolute;margin-left:530.15pt;margin-top:41.4pt;width:28.35pt;height:3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" o:allowoverlap="f" filled="f" stroked="f" strokeweight=".25pt">
              <v:textbox>
                <w:txbxContent>
                  <w:p w14:paraId="71BC931B" w14:textId="77777777" w:rsidR="00B82875" w:rsidRPr="001626F2" w:rsidRDefault="00B82875" w:rsidP="001626F2">
                    <w:pPr>
                      <w:pStyle w:val="Pieddepage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="00FA15F3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2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fldChar w:fldCharType="begin"/>
    </w:r>
    <w:r>
      <w:instrText xml:space="preserve"> ADVANCE </w:instrText>
    </w:r>
    <w:r>
      <w:fldChar w:fldCharType="end"/>
    </w:r>
    <w:r>
      <w:fldChar w:fldCharType="begin"/>
    </w:r>
    <w:r>
      <w:instrText xml:space="preserve"> USERADDRESS  \* MERGEFORMAT </w:instrText>
    </w:r>
    <w:r>
      <w:fldChar w:fldCharType="end"/>
    </w:r>
    <w:r>
      <w:rPr>
        <w:noProof/>
        <w:lang w:eastAsia="fr-CH"/>
      </w:rPr>
      <w:drawing>
        <wp:anchor distT="0" distB="0" distL="114300" distR="114300" simplePos="0" relativeHeight="251659264" behindDoc="0" locked="0" layoutInCell="1" allowOverlap="0" wp14:anchorId="6489BC52" wp14:editId="130A78EC">
          <wp:simplePos x="0" y="0"/>
          <wp:positionH relativeFrom="page">
            <wp:posOffset>540385</wp:posOffset>
          </wp:positionH>
          <wp:positionV relativeFrom="bottomMargin">
            <wp:posOffset>467995</wp:posOffset>
          </wp:positionV>
          <wp:extent cx="75600" cy="64800"/>
          <wp:effectExtent l="0" t="0" r="635" b="0"/>
          <wp:wrapNone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PFL_Logo_20MM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341B2" w14:textId="77777777" w:rsidR="00B82875" w:rsidRDefault="00B82875">
    <w:pPr>
      <w:pStyle w:val="Footer"/>
    </w:pPr>
  </w:p>
  <w:tbl>
    <w:tblPr>
      <w:tblStyle w:val="TableGrid"/>
      <w:tblW w:w="9940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33"/>
      <w:gridCol w:w="3591"/>
      <w:gridCol w:w="4111"/>
      <w:gridCol w:w="305"/>
    </w:tblGrid>
    <w:tr w:rsidR="00B82875" w14:paraId="3AADB10D" w14:textId="77777777" w:rsidTr="00855EC4">
      <w:tc>
        <w:tcPr>
          <w:tcW w:w="1933" w:type="dxa"/>
        </w:tcPr>
        <w:p w14:paraId="436C339D" w14:textId="77777777" w:rsidR="00B82875" w:rsidRDefault="00B82875" w:rsidP="009E2068">
          <w:r>
            <w:rPr>
              <w:noProof/>
              <w:lang w:val="fr-CH" w:eastAsia="fr-CH"/>
            </w:rPr>
            <w:drawing>
              <wp:anchor distT="0" distB="0" distL="114300" distR="114300" simplePos="0" relativeHeight="251697152" behindDoc="0" locked="0" layoutInCell="1" allowOverlap="0" wp14:anchorId="79F5F174" wp14:editId="6B3CE932">
                <wp:simplePos x="0" y="0"/>
                <wp:positionH relativeFrom="page">
                  <wp:align>left</wp:align>
                </wp:positionH>
                <wp:positionV relativeFrom="bottomMargin">
                  <wp:align>top</wp:align>
                </wp:positionV>
                <wp:extent cx="885600" cy="511200"/>
                <wp:effectExtent l="0" t="0" r="0" b="3175"/>
                <wp:wrapThrough wrapText="bothSides">
                  <wp:wrapPolygon edited="0">
                    <wp:start x="3254" y="0"/>
                    <wp:lineTo x="0" y="1610"/>
                    <wp:lineTo x="0" y="4025"/>
                    <wp:lineTo x="2789" y="14489"/>
                    <wp:lineTo x="2789" y="20929"/>
                    <wp:lineTo x="18594" y="20929"/>
                    <wp:lineTo x="19059" y="17709"/>
                    <wp:lineTo x="17199" y="16099"/>
                    <wp:lineTo x="13481" y="14489"/>
                    <wp:lineTo x="19989" y="9660"/>
                    <wp:lineTo x="18594" y="3220"/>
                    <wp:lineTo x="5578" y="0"/>
                    <wp:lineTo x="3254" y="0"/>
                  </wp:wrapPolygon>
                </wp:wrapThrough>
                <wp:docPr id="9" name="Ima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EPFL_Prescripteur_20MM.pdf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160" t="26004" r="21065" b="26838"/>
                        <a:stretch/>
                      </pic:blipFill>
                      <pic:spPr bwMode="auto">
                        <a:xfrm>
                          <a:off x="0" y="0"/>
                          <a:ext cx="885600" cy="511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91" w:type="dxa"/>
        </w:tcPr>
        <w:p w14:paraId="2904E1BB" w14:textId="77777777" w:rsidR="00B82875" w:rsidRPr="007D3C24" w:rsidRDefault="00EC33FB" w:rsidP="009E2068">
          <w:pPr>
            <w:pStyle w:val="Footer"/>
            <w:spacing w:before="40"/>
            <w:jc w:val="left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EPFL VPF COMPTA</w:t>
          </w:r>
          <w:r w:rsidR="00B82875">
            <w:rPr>
              <w:rFonts w:ascii="Arial" w:hAnsi="Arial" w:cs="Arial"/>
              <w:sz w:val="16"/>
            </w:rPr>
            <w:br/>
          </w:r>
          <w:r w:rsidR="00B82875" w:rsidRPr="007D3C24">
            <w:rPr>
              <w:rFonts w:ascii="Arial" w:hAnsi="Arial" w:cs="Arial"/>
              <w:sz w:val="16"/>
            </w:rPr>
            <w:t xml:space="preserve">Bâtiment BI </w:t>
          </w:r>
          <w:r w:rsidR="00FA2A7E">
            <w:rPr>
              <w:rFonts w:ascii="Arial" w:hAnsi="Arial" w:cs="Arial"/>
              <w:sz w:val="16"/>
            </w:rPr>
            <w:t>B2</w:t>
          </w:r>
          <w:r w:rsidR="00B82875">
            <w:rPr>
              <w:rFonts w:ascii="Arial" w:hAnsi="Arial" w:cs="Arial"/>
              <w:sz w:val="16"/>
            </w:rPr>
            <w:t> </w:t>
          </w:r>
          <w:r w:rsidR="00FA2A7E">
            <w:rPr>
              <w:rFonts w:ascii="Arial" w:hAnsi="Arial" w:cs="Arial"/>
              <w:sz w:val="16"/>
            </w:rPr>
            <w:t>482</w:t>
          </w:r>
          <w:r w:rsidR="00B82875" w:rsidRPr="007D3C24">
            <w:rPr>
              <w:rFonts w:ascii="Arial" w:hAnsi="Arial" w:cs="Arial"/>
              <w:sz w:val="16"/>
            </w:rPr>
            <w:t xml:space="preserve"> </w:t>
          </w:r>
          <w:r w:rsidR="00B82875">
            <w:rPr>
              <w:rFonts w:ascii="Arial" w:hAnsi="Arial" w:cs="Arial"/>
              <w:sz w:val="16"/>
            </w:rPr>
            <w:br/>
          </w:r>
          <w:r w:rsidR="00B82875" w:rsidRPr="007D3C24">
            <w:rPr>
              <w:rFonts w:ascii="Arial" w:hAnsi="Arial" w:cs="Arial"/>
              <w:sz w:val="16"/>
            </w:rPr>
            <w:t>Station 7</w:t>
          </w:r>
        </w:p>
        <w:p w14:paraId="3B5498A7" w14:textId="77777777" w:rsidR="00B82875" w:rsidRDefault="00B82875" w:rsidP="009E2068">
          <w:r w:rsidRPr="007D3C24">
            <w:rPr>
              <w:rFonts w:cs="Arial"/>
              <w:sz w:val="16"/>
            </w:rPr>
            <w:t>CH - 1015 Lausanne</w:t>
          </w:r>
        </w:p>
      </w:tc>
      <w:tc>
        <w:tcPr>
          <w:tcW w:w="4111" w:type="dxa"/>
          <w:vAlign w:val="bottom"/>
        </w:tcPr>
        <w:p w14:paraId="377110B7" w14:textId="77777777" w:rsidR="00B82875" w:rsidRDefault="00B82875" w:rsidP="0076084A">
          <w:pPr>
            <w:jc w:val="right"/>
          </w:pPr>
          <w:r>
            <w:rPr>
              <w:rFonts w:cs="Arial"/>
              <w:sz w:val="16"/>
            </w:rPr>
            <w:fldChar w:fldCharType="begin"/>
          </w:r>
          <w:r>
            <w:rPr>
              <w:rFonts w:cs="Arial"/>
              <w:sz w:val="16"/>
            </w:rPr>
            <w:instrText xml:space="preserve"> FILENAME \* MERGEFORMAT </w:instrText>
          </w:r>
          <w:r>
            <w:rPr>
              <w:rFonts w:cs="Arial"/>
              <w:sz w:val="16"/>
            </w:rPr>
            <w:fldChar w:fldCharType="separate"/>
          </w:r>
          <w:r>
            <w:rPr>
              <w:rFonts w:cs="Arial"/>
              <w:noProof/>
              <w:sz w:val="16"/>
            </w:rPr>
            <w:t>Form Ordre de paiement A_</w:t>
          </w:r>
          <w:r w:rsidR="00FA2A7E">
            <w:rPr>
              <w:rFonts w:cs="Arial"/>
              <w:noProof/>
              <w:sz w:val="16"/>
            </w:rPr>
            <w:t>2023.01.01</w:t>
          </w:r>
          <w:r>
            <w:rPr>
              <w:rFonts w:cs="Arial"/>
              <w:sz w:val="16"/>
            </w:rPr>
            <w:fldChar w:fldCharType="end"/>
          </w:r>
        </w:p>
      </w:tc>
      <w:tc>
        <w:tcPr>
          <w:tcW w:w="305" w:type="dxa"/>
          <w:tcBorders>
            <w:left w:val="nil"/>
          </w:tcBorders>
        </w:tcPr>
        <w:p w14:paraId="079B125A" w14:textId="77777777" w:rsidR="00B82875" w:rsidRPr="002973A9" w:rsidRDefault="00B82875" w:rsidP="009E2068">
          <w:pPr>
            <w:rPr>
              <w:rFonts w:cs="Arial"/>
              <w:sz w:val="22"/>
              <w:szCs w:val="16"/>
            </w:rPr>
          </w:pPr>
        </w:p>
        <w:p w14:paraId="631BC050" w14:textId="77777777" w:rsidR="00B82875" w:rsidRPr="00327083" w:rsidRDefault="00B82875" w:rsidP="009E2068">
          <w:pPr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br/>
          </w:r>
          <w:r>
            <w:rPr>
              <w:rFonts w:cs="Arial"/>
              <w:sz w:val="16"/>
              <w:szCs w:val="16"/>
            </w:rPr>
            <w:br/>
          </w:r>
          <w:r w:rsidRPr="00327083">
            <w:rPr>
              <w:rFonts w:cs="Arial"/>
              <w:sz w:val="16"/>
              <w:szCs w:val="16"/>
            </w:rPr>
            <w:fldChar w:fldCharType="begin"/>
          </w:r>
          <w:r w:rsidRPr="00327083">
            <w:rPr>
              <w:rFonts w:cs="Arial"/>
              <w:sz w:val="16"/>
              <w:szCs w:val="16"/>
            </w:rPr>
            <w:instrText>PAGE   \* MERGEFORMAT</w:instrText>
          </w:r>
          <w:r w:rsidRPr="00327083">
            <w:rPr>
              <w:rFonts w:cs="Arial"/>
              <w:sz w:val="16"/>
              <w:szCs w:val="16"/>
            </w:rPr>
            <w:fldChar w:fldCharType="separate"/>
          </w:r>
          <w:r w:rsidR="006D0B35">
            <w:rPr>
              <w:rFonts w:cs="Arial"/>
              <w:noProof/>
              <w:sz w:val="16"/>
              <w:szCs w:val="16"/>
            </w:rPr>
            <w:t>1</w:t>
          </w:r>
          <w:r w:rsidRPr="00327083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346E2075" w14:textId="77777777" w:rsidR="00B82875" w:rsidRDefault="00B82875" w:rsidP="008D6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2E459" w14:textId="77777777" w:rsidR="00EF4172" w:rsidRDefault="00EF4172" w:rsidP="000E4C6E">
      <w:r>
        <w:separator/>
      </w:r>
    </w:p>
  </w:footnote>
  <w:footnote w:type="continuationSeparator" w:id="0">
    <w:p w14:paraId="761B9D73" w14:textId="77777777" w:rsidR="00EF4172" w:rsidRDefault="00EF4172" w:rsidP="000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941B5" w14:textId="77777777" w:rsidR="00B82875" w:rsidRPr="009F49AB" w:rsidRDefault="00B82875" w:rsidP="009F49AB">
    <w:pPr>
      <w:pStyle w:val="Header"/>
    </w:pPr>
    <w:r>
      <w:rPr>
        <w:noProof/>
        <w:lang w:eastAsia="fr-CH"/>
      </w:rPr>
      <w:drawing>
        <wp:anchor distT="0" distB="0" distL="114300" distR="114300" simplePos="0" relativeHeight="251658240" behindDoc="0" locked="0" layoutInCell="1" allowOverlap="1" wp14:anchorId="61690E24" wp14:editId="16506315">
          <wp:simplePos x="0" y="0"/>
          <wp:positionH relativeFrom="page">
            <wp:posOffset>720090</wp:posOffset>
          </wp:positionH>
          <wp:positionV relativeFrom="page">
            <wp:posOffset>360045</wp:posOffset>
          </wp:positionV>
          <wp:extent cx="730800" cy="205200"/>
          <wp:effectExtent l="0" t="0" r="6350" b="0"/>
          <wp:wrapSquare wrapText="bothSides"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8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4F5D49A" wp14:editId="05E9E5BA">
              <wp:simplePos x="0" y="0"/>
              <wp:positionH relativeFrom="column">
                <wp:posOffset>3653378</wp:posOffset>
              </wp:positionH>
              <wp:positionV relativeFrom="page">
                <wp:posOffset>756285</wp:posOffset>
              </wp:positionV>
              <wp:extent cx="2437200" cy="324000"/>
              <wp:effectExtent l="0" t="0" r="1270" b="6350"/>
              <wp:wrapNone/>
              <wp:docPr id="21" name="Zone de text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37200" cy="32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CB1F53" w14:textId="77777777" w:rsidR="00B82875" w:rsidRPr="00E8000B" w:rsidRDefault="00B82875" w:rsidP="00AE1F6F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E8000B"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Faculté Institut Labo</w:t>
                          </w:r>
                        </w:p>
                        <w:p w14:paraId="7D7D65E0" w14:textId="77777777" w:rsidR="00B82875" w:rsidRPr="00E8000B" w:rsidRDefault="00B82875" w:rsidP="00AE1F6F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 w:rsidRPr="00E8000B"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Faculté Institut Labo</w:t>
                          </w:r>
                        </w:p>
                        <w:p w14:paraId="4EBA4174" w14:textId="77777777" w:rsidR="00B82875" w:rsidRPr="00B42CC1" w:rsidRDefault="00B82875" w:rsidP="00F40BAF">
                          <w:pPr>
                            <w:pStyle w:val="Paragraphestandard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F5D49A" id="_x0000_t202" coordsize="21600,21600" o:spt="202" path="m,l,21600r21600,l21600,xe">
              <v:stroke joinstyle="miter"/>
              <v:path gradientshapeok="t" o:connecttype="rect"/>
            </v:shapetype>
            <v:shape id="Zone de texte 21" o:spid="_x0000_s1026" type="#_x0000_t202" style="position:absolute;margin-left:287.65pt;margin-top:59.55pt;width:191.9pt;height:2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" filled="f" stroked="f" strokeweight=".5pt">
              <v:textbox inset="0,0,0,0">
                <w:txbxContent>
                  <w:p w14:paraId="1ACB1F53" w14:textId="77777777" w:rsidR="00B82875" w:rsidRPr="00E8000B" w:rsidRDefault="00B82875" w:rsidP="00AE1F6F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</w:pPr>
                    <w:r w:rsidRPr="00E8000B"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Faculté Institut Labo</w:t>
                    </w:r>
                  </w:p>
                  <w:p w14:paraId="7D7D65E0" w14:textId="77777777" w:rsidR="00B82875" w:rsidRPr="00E8000B" w:rsidRDefault="00B82875" w:rsidP="00AE1F6F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 w:rsidRPr="00E8000B"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Faculté Institut Labo</w:t>
                    </w:r>
                  </w:p>
                  <w:p w14:paraId="4EBA4174" w14:textId="77777777" w:rsidR="00B82875" w:rsidRPr="00B42CC1" w:rsidRDefault="00B82875" w:rsidP="00F40BAF">
                    <w:pPr>
                      <w:pStyle w:val="Paragraphestandard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B8425" w14:textId="77777777" w:rsidR="00B82875" w:rsidRPr="006823A2" w:rsidRDefault="00B82875">
    <w:pPr>
      <w:pStyle w:val="Header"/>
      <w:rPr>
        <w:rFonts w:ascii="Arial" w:hAnsi="Arial" w:cs="Arial"/>
        <w:sz w:val="18"/>
        <w:lang w:eastAsia="fr-CH"/>
      </w:rPr>
    </w:pP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3CDB520" wp14:editId="55AA59BA">
              <wp:simplePos x="0" y="0"/>
              <wp:positionH relativeFrom="column">
                <wp:posOffset>3648710</wp:posOffset>
              </wp:positionH>
              <wp:positionV relativeFrom="page">
                <wp:posOffset>603250</wp:posOffset>
              </wp:positionV>
              <wp:extent cx="3484880" cy="458470"/>
              <wp:effectExtent l="0" t="0" r="1270" b="0"/>
              <wp:wrapNone/>
              <wp:docPr id="30" name="Zone de text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84880" cy="4584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D6B4D6" w14:textId="77777777" w:rsidR="00B82875" w:rsidRPr="002C27E6" w:rsidRDefault="00B82875" w:rsidP="009E2068">
                          <w:pPr>
                            <w:pStyle w:val="Header"/>
                            <w:rPr>
                              <w:rFonts w:ascii="Arial" w:hAnsi="Arial" w:cs="Arial"/>
                              <w:b/>
                              <w:bCs/>
                              <w:spacing w:val="20"/>
                              <w:sz w:val="22"/>
                            </w:rPr>
                          </w:pPr>
                        </w:p>
                        <w:p w14:paraId="2CE44684" w14:textId="77777777" w:rsidR="00B82875" w:rsidRPr="0057349B" w:rsidRDefault="00B82875" w:rsidP="009E2068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57349B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Vice-</w:t>
                          </w:r>
                          <w:r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P</w:t>
                          </w:r>
                          <w:r w:rsidRPr="0057349B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résidence Finance</w:t>
                          </w:r>
                        </w:p>
                        <w:p w14:paraId="4C720873" w14:textId="77777777" w:rsidR="00B82875" w:rsidRPr="0057349B" w:rsidRDefault="00B82875" w:rsidP="009E2068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Suisse Int'l Light" w:hAnsi="Suisse Int'l Light" w:cs="Suisse Int'l Light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 w:rsidRPr="0057349B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Service de comptabilit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DB520" id="_x0000_t202" coordsize="21600,21600" o:spt="202" path="m,l,21600r21600,l21600,xe">
              <v:stroke joinstyle="miter"/>
              <v:path gradientshapeok="t" o:connecttype="rect"/>
            </v:shapetype>
            <v:shape id="Zone de texte 30" o:spid="_x0000_s1031" type="#_x0000_t202" style="position:absolute;margin-left:287.3pt;margin-top:47.5pt;width:274.4pt;height:36.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" filled="f" stroked="f" strokeweight=".5pt">
              <v:textbox inset="0,0,0,0">
                <w:txbxContent>
                  <w:p w14:paraId="29D6B4D6" w14:textId="77777777" w:rsidR="00B82875" w:rsidRPr="002C27E6" w:rsidRDefault="00B82875" w:rsidP="009E2068">
                    <w:pPr>
                      <w:pStyle w:val="En-tte"/>
                      <w:rPr>
                        <w:rFonts w:ascii="Arial" w:hAnsi="Arial" w:cs="Arial"/>
                        <w:b/>
                        <w:bCs/>
                        <w:spacing w:val="20"/>
                        <w:sz w:val="22"/>
                      </w:rPr>
                    </w:pPr>
                  </w:p>
                  <w:p w14:paraId="2CE44684" w14:textId="77777777" w:rsidR="00B82875" w:rsidRPr="0057349B" w:rsidRDefault="00B82875" w:rsidP="009E2068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</w:pPr>
                    <w:r w:rsidRPr="0057349B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Vice-</w:t>
                    </w:r>
                    <w:r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P</w:t>
                    </w:r>
                    <w:r w:rsidRPr="0057349B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résidence Finance</w:t>
                    </w:r>
                  </w:p>
                  <w:p w14:paraId="4C720873" w14:textId="77777777" w:rsidR="00B82875" w:rsidRPr="0057349B" w:rsidRDefault="00B82875" w:rsidP="009E2068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Suisse Int'l Light" w:hAnsi="Suisse Int'l Light" w:cs="Suisse Int'l Light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 w:rsidRPr="0057349B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Service de comptabilité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Pr="006823A2">
      <w:rPr>
        <w:rFonts w:ascii="Arial" w:hAnsi="Arial" w:cs="Arial"/>
        <w:noProof/>
        <w:sz w:val="18"/>
        <w:lang w:eastAsia="fr-CH"/>
      </w:rPr>
      <w:drawing>
        <wp:anchor distT="0" distB="0" distL="114300" distR="114300" simplePos="0" relativeHeight="251675648" behindDoc="0" locked="0" layoutInCell="1" allowOverlap="1" wp14:anchorId="03410AE4" wp14:editId="714B89E4">
          <wp:simplePos x="0" y="0"/>
          <wp:positionH relativeFrom="page">
            <wp:posOffset>737870</wp:posOffset>
          </wp:positionH>
          <wp:positionV relativeFrom="page">
            <wp:posOffset>540385</wp:posOffset>
          </wp:positionV>
          <wp:extent cx="1209600" cy="352800"/>
          <wp:effectExtent l="0" t="0" r="0" b="3175"/>
          <wp:wrapSquare wrapText="bothSides"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35A9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EA71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EA59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0A15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686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4A5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62B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640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201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01E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1108285">
    <w:abstractNumId w:val="4"/>
  </w:num>
  <w:num w:numId="2" w16cid:durableId="150490228">
    <w:abstractNumId w:val="5"/>
  </w:num>
  <w:num w:numId="3" w16cid:durableId="1022123319">
    <w:abstractNumId w:val="6"/>
  </w:num>
  <w:num w:numId="4" w16cid:durableId="2041081936">
    <w:abstractNumId w:val="7"/>
  </w:num>
  <w:num w:numId="5" w16cid:durableId="236788682">
    <w:abstractNumId w:val="9"/>
  </w:num>
  <w:num w:numId="6" w16cid:durableId="1861507576">
    <w:abstractNumId w:val="0"/>
  </w:num>
  <w:num w:numId="7" w16cid:durableId="2034114697">
    <w:abstractNumId w:val="1"/>
  </w:num>
  <w:num w:numId="8" w16cid:durableId="872379770">
    <w:abstractNumId w:val="2"/>
  </w:num>
  <w:num w:numId="9" w16cid:durableId="1894342476">
    <w:abstractNumId w:val="3"/>
  </w:num>
  <w:num w:numId="10" w16cid:durableId="12670814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/>
  <w:defaultTabStop w:val="567"/>
  <w:hyphenationZone w:val="425"/>
  <w:drawingGridHorizontalSpacing w:val="1916"/>
  <w:drawingGridVerticalSpacing w:val="165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E0NzQxNTGzNDBU0lEKTi0uzszPAykwMqwFAD+7wjItAAAA"/>
  </w:docVars>
  <w:rsids>
    <w:rsidRoot w:val="00FF217F"/>
    <w:rsid w:val="00012EA9"/>
    <w:rsid w:val="000170DB"/>
    <w:rsid w:val="00085867"/>
    <w:rsid w:val="000A5CB1"/>
    <w:rsid w:val="000A745F"/>
    <w:rsid w:val="000B1162"/>
    <w:rsid w:val="000D0930"/>
    <w:rsid w:val="000D6CFA"/>
    <w:rsid w:val="000E4C6E"/>
    <w:rsid w:val="000F20C2"/>
    <w:rsid w:val="00140A0E"/>
    <w:rsid w:val="0015221E"/>
    <w:rsid w:val="001626F2"/>
    <w:rsid w:val="00167323"/>
    <w:rsid w:val="00170B98"/>
    <w:rsid w:val="00173AC8"/>
    <w:rsid w:val="001754EB"/>
    <w:rsid w:val="001A1573"/>
    <w:rsid w:val="001A75B9"/>
    <w:rsid w:val="0021549D"/>
    <w:rsid w:val="00233667"/>
    <w:rsid w:val="002456C6"/>
    <w:rsid w:val="00274CC8"/>
    <w:rsid w:val="0027747F"/>
    <w:rsid w:val="0028668A"/>
    <w:rsid w:val="002869D0"/>
    <w:rsid w:val="0032588A"/>
    <w:rsid w:val="003309C7"/>
    <w:rsid w:val="003636AE"/>
    <w:rsid w:val="00376238"/>
    <w:rsid w:val="0038155C"/>
    <w:rsid w:val="00390B4C"/>
    <w:rsid w:val="003A4C14"/>
    <w:rsid w:val="003B5950"/>
    <w:rsid w:val="003E0E81"/>
    <w:rsid w:val="00414F98"/>
    <w:rsid w:val="00434D58"/>
    <w:rsid w:val="00466D4A"/>
    <w:rsid w:val="0047501D"/>
    <w:rsid w:val="004A1655"/>
    <w:rsid w:val="004A334C"/>
    <w:rsid w:val="004E4703"/>
    <w:rsid w:val="004E515E"/>
    <w:rsid w:val="004F3CDA"/>
    <w:rsid w:val="00501D5D"/>
    <w:rsid w:val="005120A1"/>
    <w:rsid w:val="0053451A"/>
    <w:rsid w:val="005430F6"/>
    <w:rsid w:val="00583663"/>
    <w:rsid w:val="0059433F"/>
    <w:rsid w:val="005A7A05"/>
    <w:rsid w:val="005B79B5"/>
    <w:rsid w:val="005C7F98"/>
    <w:rsid w:val="005D0E1B"/>
    <w:rsid w:val="005D6111"/>
    <w:rsid w:val="00626958"/>
    <w:rsid w:val="0064163B"/>
    <w:rsid w:val="00652C2B"/>
    <w:rsid w:val="006721CF"/>
    <w:rsid w:val="00672C17"/>
    <w:rsid w:val="006753F5"/>
    <w:rsid w:val="0067652C"/>
    <w:rsid w:val="006823A2"/>
    <w:rsid w:val="006A46B2"/>
    <w:rsid w:val="006C4B1D"/>
    <w:rsid w:val="006C50F4"/>
    <w:rsid w:val="006D0B35"/>
    <w:rsid w:val="006E0409"/>
    <w:rsid w:val="006E2BEB"/>
    <w:rsid w:val="006F0D4A"/>
    <w:rsid w:val="006F2556"/>
    <w:rsid w:val="006F32E5"/>
    <w:rsid w:val="00720C85"/>
    <w:rsid w:val="0076084A"/>
    <w:rsid w:val="007860F2"/>
    <w:rsid w:val="00790CDB"/>
    <w:rsid w:val="00793715"/>
    <w:rsid w:val="007B2670"/>
    <w:rsid w:val="007C62BA"/>
    <w:rsid w:val="007E1B0E"/>
    <w:rsid w:val="008060A9"/>
    <w:rsid w:val="00806E09"/>
    <w:rsid w:val="00814C07"/>
    <w:rsid w:val="0084241A"/>
    <w:rsid w:val="00855EC4"/>
    <w:rsid w:val="008579A3"/>
    <w:rsid w:val="008679FE"/>
    <w:rsid w:val="00882333"/>
    <w:rsid w:val="008849F9"/>
    <w:rsid w:val="008958A5"/>
    <w:rsid w:val="008D6B8D"/>
    <w:rsid w:val="008F2DD2"/>
    <w:rsid w:val="008F5D0C"/>
    <w:rsid w:val="009316D0"/>
    <w:rsid w:val="00977E49"/>
    <w:rsid w:val="009C01B8"/>
    <w:rsid w:val="009C0B50"/>
    <w:rsid w:val="009C2E09"/>
    <w:rsid w:val="009E2068"/>
    <w:rsid w:val="009F49AB"/>
    <w:rsid w:val="00A0071E"/>
    <w:rsid w:val="00A23E84"/>
    <w:rsid w:val="00A42B05"/>
    <w:rsid w:val="00A636B4"/>
    <w:rsid w:val="00A65DE2"/>
    <w:rsid w:val="00A65DFB"/>
    <w:rsid w:val="00AB08CD"/>
    <w:rsid w:val="00AB2E29"/>
    <w:rsid w:val="00AC270A"/>
    <w:rsid w:val="00AC30C2"/>
    <w:rsid w:val="00AD2916"/>
    <w:rsid w:val="00AE1F6F"/>
    <w:rsid w:val="00AE6043"/>
    <w:rsid w:val="00AE60AF"/>
    <w:rsid w:val="00AF00F2"/>
    <w:rsid w:val="00B0740C"/>
    <w:rsid w:val="00B27A67"/>
    <w:rsid w:val="00B42CC1"/>
    <w:rsid w:val="00B43791"/>
    <w:rsid w:val="00B645C6"/>
    <w:rsid w:val="00B7509D"/>
    <w:rsid w:val="00B802CC"/>
    <w:rsid w:val="00B82875"/>
    <w:rsid w:val="00BA19C9"/>
    <w:rsid w:val="00BA2CA2"/>
    <w:rsid w:val="00BB2F63"/>
    <w:rsid w:val="00BC0BE5"/>
    <w:rsid w:val="00BC72FA"/>
    <w:rsid w:val="00BD59D9"/>
    <w:rsid w:val="00C11A9F"/>
    <w:rsid w:val="00C47860"/>
    <w:rsid w:val="00C602C7"/>
    <w:rsid w:val="00C7735E"/>
    <w:rsid w:val="00C95743"/>
    <w:rsid w:val="00C95F84"/>
    <w:rsid w:val="00CC58BE"/>
    <w:rsid w:val="00CD7C79"/>
    <w:rsid w:val="00D033AA"/>
    <w:rsid w:val="00D16924"/>
    <w:rsid w:val="00D319A7"/>
    <w:rsid w:val="00D324F1"/>
    <w:rsid w:val="00D57417"/>
    <w:rsid w:val="00DE2974"/>
    <w:rsid w:val="00DE45F5"/>
    <w:rsid w:val="00DF03F3"/>
    <w:rsid w:val="00DF1922"/>
    <w:rsid w:val="00DF4816"/>
    <w:rsid w:val="00E345C4"/>
    <w:rsid w:val="00E62952"/>
    <w:rsid w:val="00E64EE0"/>
    <w:rsid w:val="00E77695"/>
    <w:rsid w:val="00E8000B"/>
    <w:rsid w:val="00E942DB"/>
    <w:rsid w:val="00EA13B9"/>
    <w:rsid w:val="00EA5216"/>
    <w:rsid w:val="00EA5A1A"/>
    <w:rsid w:val="00EA5AA3"/>
    <w:rsid w:val="00EB0796"/>
    <w:rsid w:val="00EB41BF"/>
    <w:rsid w:val="00EC0A1E"/>
    <w:rsid w:val="00EC33FB"/>
    <w:rsid w:val="00ED061B"/>
    <w:rsid w:val="00ED3560"/>
    <w:rsid w:val="00EF21B4"/>
    <w:rsid w:val="00EF4172"/>
    <w:rsid w:val="00F202FA"/>
    <w:rsid w:val="00F30627"/>
    <w:rsid w:val="00F317E5"/>
    <w:rsid w:val="00F40BAF"/>
    <w:rsid w:val="00F471C8"/>
    <w:rsid w:val="00F600DE"/>
    <w:rsid w:val="00F615B6"/>
    <w:rsid w:val="00FA15F3"/>
    <w:rsid w:val="00FA2A7E"/>
    <w:rsid w:val="00FA622C"/>
    <w:rsid w:val="00FA6714"/>
    <w:rsid w:val="00FC43B3"/>
    <w:rsid w:val="00FF217F"/>
    <w:rsid w:val="00FF6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B6E44"/>
  <w15:chartTrackingRefBased/>
  <w15:docId w15:val="{AE2BC7DA-5671-4246-9A7B-9DF9864B3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F2"/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Heading1">
    <w:name w:val="heading 1"/>
    <w:basedOn w:val="Normal"/>
    <w:next w:val="Normal"/>
    <w:link w:val="Heading1Char"/>
    <w:qFormat/>
    <w:rsid w:val="000E4C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CH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17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6269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CH" w:eastAsia="en-US"/>
    </w:rPr>
  </w:style>
  <w:style w:type="paragraph" w:styleId="Heading6">
    <w:name w:val="heading 6"/>
    <w:basedOn w:val="Normal"/>
    <w:next w:val="Normal"/>
    <w:link w:val="Heading6Char"/>
    <w:qFormat/>
    <w:rsid w:val="00FF217F"/>
    <w:pPr>
      <w:keepNext/>
      <w:outlineLvl w:val="5"/>
    </w:pPr>
    <w:rPr>
      <w:rFonts w:ascii="Tahoma" w:hAnsi="Tahoma" w:cs="Wingdings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FLMail">
    <w:name w:val="EPFL Mail"/>
    <w:basedOn w:val="Normal"/>
    <w:qFormat/>
    <w:rsid w:val="00B7509D"/>
    <w:pPr>
      <w:spacing w:line="360" w:lineRule="auto"/>
    </w:pPr>
    <w:rPr>
      <w:rFonts w:ascii="Helvetica" w:eastAsiaTheme="minorEastAsia" w:hAnsi="Helvetica"/>
      <w:color w:val="7F7F7F" w:themeColor="text1" w:themeTint="80"/>
      <w:sz w:val="14"/>
      <w:szCs w:val="24"/>
      <w:lang w:val="fr-CH"/>
    </w:rPr>
  </w:style>
  <w:style w:type="paragraph" w:styleId="Header">
    <w:name w:val="header"/>
    <w:basedOn w:val="Normal"/>
    <w:link w:val="HeaderChar"/>
    <w:unhideWhenUsed/>
    <w:rsid w:val="000E4C6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4"/>
      <w:szCs w:val="24"/>
      <w:lang w:val="fr-CH" w:eastAsia="en-US"/>
    </w:rPr>
  </w:style>
  <w:style w:type="character" w:customStyle="1" w:styleId="HeaderChar">
    <w:name w:val="Header Char"/>
    <w:basedOn w:val="DefaultParagraphFont"/>
    <w:link w:val="Header"/>
    <w:rsid w:val="000E4C6E"/>
  </w:style>
  <w:style w:type="paragraph" w:styleId="Footer">
    <w:name w:val="footer"/>
    <w:basedOn w:val="Normal"/>
    <w:link w:val="FooterChar"/>
    <w:uiPriority w:val="99"/>
    <w:unhideWhenUsed/>
    <w:rsid w:val="000E4C6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4"/>
      <w:szCs w:val="24"/>
      <w:lang w:val="fr-CH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E4C6E"/>
  </w:style>
  <w:style w:type="character" w:customStyle="1" w:styleId="Heading1Char">
    <w:name w:val="Heading 1 Char"/>
    <w:basedOn w:val="DefaultParagraphFont"/>
    <w:link w:val="Heading1"/>
    <w:uiPriority w:val="9"/>
    <w:rsid w:val="000E4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extedelespacerserv">
    <w:name w:val="Texte de l’espace réservé"/>
    <w:basedOn w:val="DefaultParagraphFont"/>
    <w:uiPriority w:val="99"/>
    <w:semiHidden/>
    <w:rsid w:val="009F49AB"/>
    <w:rPr>
      <w:color w:val="808080"/>
    </w:rPr>
  </w:style>
  <w:style w:type="paragraph" w:customStyle="1" w:styleId="Paragraphestandard">
    <w:name w:val="[Paragraphe standard]"/>
    <w:basedOn w:val="Normal"/>
    <w:uiPriority w:val="99"/>
    <w:rsid w:val="00085867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50F4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6C50F4"/>
    <w:rPr>
      <w:color w:val="605E5C"/>
      <w:shd w:val="clear" w:color="auto" w:fill="E1DFDD"/>
    </w:rPr>
  </w:style>
  <w:style w:type="table" w:styleId="MediumShading1-Accent6">
    <w:name w:val="Medium Shading 1 Accent 6"/>
    <w:basedOn w:val="TableNormal"/>
    <w:uiPriority w:val="63"/>
    <w:semiHidden/>
    <w:unhideWhenUsed/>
    <w:rsid w:val="00ED061B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62695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rsid w:val="00626958"/>
    <w:pPr>
      <w:jc w:val="both"/>
    </w:pPr>
    <w:rPr>
      <w:rFonts w:ascii="New York" w:eastAsia="Times New Roman" w:hAnsi="New York" w:cs="Times New Roman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626958"/>
    <w:pPr>
      <w:jc w:val="center"/>
    </w:pPr>
    <w:rPr>
      <w:rFonts w:ascii="Times New Roman" w:hAnsi="Times New Roman"/>
      <w:b/>
      <w:bCs/>
      <w:smallCap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626958"/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styleId="PlaceholderText">
    <w:name w:val="Placeholder Text"/>
    <w:basedOn w:val="DefaultParagraphFont"/>
    <w:uiPriority w:val="99"/>
    <w:semiHidden/>
    <w:rsid w:val="00626958"/>
    <w:rPr>
      <w:color w:val="808080"/>
    </w:rPr>
  </w:style>
  <w:style w:type="character" w:customStyle="1" w:styleId="Heading6Char">
    <w:name w:val="Heading 6 Char"/>
    <w:basedOn w:val="DefaultParagraphFont"/>
    <w:link w:val="Heading6"/>
    <w:rsid w:val="00FF217F"/>
    <w:rPr>
      <w:rFonts w:ascii="Tahoma" w:eastAsia="Times New Roman" w:hAnsi="Tahoma" w:cs="Wingdings"/>
      <w:b/>
      <w:bCs/>
      <w:sz w:val="22"/>
      <w:szCs w:val="20"/>
      <w:lang w:val="fr-FR" w:eastAsia="fr-FR"/>
    </w:rPr>
  </w:style>
  <w:style w:type="paragraph" w:customStyle="1" w:styleId="en-tte">
    <w:name w:val="en-tÍte"/>
    <w:basedOn w:val="Normal"/>
    <w:rsid w:val="00FF217F"/>
    <w:pPr>
      <w:tabs>
        <w:tab w:val="center" w:pos="4320"/>
        <w:tab w:val="right" w:pos="8640"/>
      </w:tabs>
    </w:pPr>
    <w:rPr>
      <w:rFonts w:ascii="Optima" w:hAnsi="Optima"/>
      <w:sz w:val="24"/>
    </w:rPr>
  </w:style>
  <w:style w:type="paragraph" w:styleId="Caption">
    <w:name w:val="caption"/>
    <w:basedOn w:val="Normal"/>
    <w:next w:val="Normal"/>
    <w:qFormat/>
    <w:rsid w:val="00FF217F"/>
    <w:pPr>
      <w:spacing w:before="120" w:after="120"/>
    </w:pPr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17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3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3B3"/>
    <w:rPr>
      <w:rFonts w:ascii="Segoe UI" w:eastAsia="Times New Roman" w:hAnsi="Segoe UI" w:cs="Segoe UI"/>
      <w:sz w:val="18"/>
      <w:szCs w:val="18"/>
      <w:lang w:val="fr-FR" w:eastAsia="fr-FR"/>
    </w:rPr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1754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0E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E8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E81"/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E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E81"/>
    <w:rPr>
      <w:rFonts w:ascii="Arial" w:eastAsia="Times New Roman" w:hAnsi="Arial" w:cs="Times New Roman"/>
      <w:b/>
      <w:bCs/>
      <w:sz w:val="20"/>
      <w:szCs w:val="20"/>
      <w:lang w:val="fr-FR" w:eastAsia="fr-FR"/>
    </w:rPr>
  </w:style>
  <w:style w:type="paragraph" w:styleId="Revision">
    <w:name w:val="Revision"/>
    <w:hidden/>
    <w:uiPriority w:val="99"/>
    <w:semiHidden/>
    <w:rsid w:val="00FA2A7E"/>
    <w:rPr>
      <w:rFonts w:ascii="Arial" w:eastAsia="Times New Roman" w:hAnsi="Arial" w:cs="Times New Roman"/>
      <w:sz w:val="20"/>
      <w:szCs w:val="20"/>
      <w:lang w:val="fr-FR" w:eastAsia="fr-FR"/>
    </w:rPr>
  </w:style>
  <w:style w:type="character" w:customStyle="1" w:styleId="Mentionnonrsolue3">
    <w:name w:val="Mention non résolue3"/>
    <w:basedOn w:val="DefaultParagraphFont"/>
    <w:uiPriority w:val="99"/>
    <w:semiHidden/>
    <w:unhideWhenUsed/>
    <w:rsid w:val="00AF0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upport.epfl.ch/epfl?id=epfl_kb_article_view&amp;sysparm_article=KB001562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epfl.ch/epfl?id=epfl_sc_cat_item&amp;sys_id=c46775e6dbeb005479f593c8f49619cd&amp;referrer=popular_item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PFL Document" ma:contentTypeID="0x0101009E359B892F0745A488A3BA50FA95E220008D12AA6DD8705844A8F440FB2627C65C" ma:contentTypeVersion="2" ma:contentTypeDescription="Base Content Type for all EPFL documents" ma:contentTypeScope="" ma:versionID="243fe3aa2b7702eb0a8fc0aba44d7aac">
  <xsd:schema xmlns:xsd="http://www.w3.org/2001/XMLSchema" xmlns:xs="http://www.w3.org/2001/XMLSchema" xmlns:p="http://schemas.microsoft.com/office/2006/metadata/properties" xmlns:ns2="366578e5-d8fa-4ca3-80b4-96d4f4020af2" xmlns:ns3="505a1229-fefc-4964-aa43-a843a2e4cec8" targetNamespace="http://schemas.microsoft.com/office/2006/metadata/properties" ma:root="true" ma:fieldsID="874849853f62a370529474de8c246750" ns2:_="" ns3:_="">
    <xsd:import namespace="366578e5-d8fa-4ca3-80b4-96d4f4020af2"/>
    <xsd:import namespace="505a1229-fefc-4964-aa43-a843a2e4cec8"/>
    <xsd:element name="properties">
      <xsd:complexType>
        <xsd:sequence>
          <xsd:element name="documentManagement">
            <xsd:complexType>
              <xsd:all>
                <xsd:element ref="ns2:EPFLAuthor" minOccurs="0"/>
                <xsd:element ref="ns2:EPFLUsageTaxHTField0" minOccurs="0"/>
                <xsd:element ref="ns2:a822da24a7be47f7b2b8d6471b611ec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578e5-d8fa-4ca3-80b4-96d4f4020af2" elementFormDefault="qualified">
    <xsd:import namespace="http://schemas.microsoft.com/office/2006/documentManagement/types"/>
    <xsd:import namespace="http://schemas.microsoft.com/office/infopath/2007/PartnerControls"/>
    <xsd:element name="EPFLAuthor" ma:index="8" nillable="true" ma:displayName="Author" ma:internalName="EPFL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FLUsageTaxHTField0" ma:index="10" nillable="true" ma:displayName="EPFLUsage_0" ma:hidden="true" ma:internalName="EPFLUsageTaxHTField0">
      <xsd:simpleType>
        <xsd:restriction base="dms:Note"/>
      </xsd:simpleType>
    </xsd:element>
    <xsd:element name="a822da24a7be47f7b2b8d6471b611ecd" ma:index="11" nillable="true" ma:taxonomy="true" ma:internalName="a822da24a7be47f7b2b8d6471b611ecd" ma:taxonomyFieldName="EPFLUsage" ma:displayName="Usage" ma:default="1;#Public|bed90794-060d-40e3-8efd-fc84c2f09e8f" ma:fieldId="{a822da24-a7be-47f7-b2b8-d6471b611ecd}" ma:sspId="4f2e420a-9f6b-4a85-b7a0-ff810e6e8c0b" ma:termSetId="4b8e3540-9bf8-418b-ab3b-31a19bad253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a1229-fefc-4964-aa43-a843a2e4ce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description="" ma:hidden="true" ma:list="{93f37c08-bd19-42a9-9d3a-635e83ef494a}" ma:internalName="TaxCatchAll" ma:showField="CatchAllData" ma:web="505a1229-fefc-4964-aa43-a843a2e4ce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PFLAuthor xmlns="366578e5-d8fa-4ca3-80b4-96d4f4020af2">
      <UserInfo>
        <DisplayName/>
        <AccountId xsi:nil="true"/>
        <AccountType/>
      </UserInfo>
    </EPFLAuthor>
    <a822da24a7be47f7b2b8d6471b611ecd xmlns="366578e5-d8fa-4ca3-80b4-96d4f4020a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</TermName>
          <TermId xmlns="http://schemas.microsoft.com/office/infopath/2007/PartnerControls">bed90794-060d-40e3-8efd-fc84c2f09e8f</TermId>
        </TermInfo>
      </Terms>
    </a822da24a7be47f7b2b8d6471b611ecd>
    <EPFLUsageTaxHTField0 xmlns="366578e5-d8fa-4ca3-80b4-96d4f4020af2" xsi:nil="true"/>
    <TaxCatchAll xmlns="505a1229-fefc-4964-aa43-a843a2e4cec8"/>
  </documentManagement>
</p:properties>
</file>

<file path=customXml/itemProps1.xml><?xml version="1.0" encoding="utf-8"?>
<ds:datastoreItem xmlns:ds="http://schemas.openxmlformats.org/officeDocument/2006/customXml" ds:itemID="{B6205DCF-60C4-46B0-AF68-AC342DD643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C01158-0308-42EE-A39C-53EA32A52F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413B3D-26C3-4089-AD29-8863FD649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6578e5-d8fa-4ca3-80b4-96d4f4020af2"/>
    <ds:schemaRef ds:uri="505a1229-fefc-4964-aa43-a843a2e4c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1637CA-D32F-400C-AE9F-ADF63D00C403}">
  <ds:schemaRefs>
    <ds:schemaRef ds:uri="http://schemas.microsoft.com/office/2006/metadata/properties"/>
    <ds:schemaRef ds:uri="http://schemas.microsoft.com/office/infopath/2007/PartnerControls"/>
    <ds:schemaRef ds:uri="366578e5-d8fa-4ca3-80b4-96d4f4020af2"/>
    <ds:schemaRef ds:uri="505a1229-fefc-4964-aa43-a843a2e4ce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lier Muriel</dc:creator>
  <cp:keywords/>
  <dc:description/>
  <cp:lastModifiedBy>Karine Brahimi</cp:lastModifiedBy>
  <cp:revision>2</cp:revision>
  <cp:lastPrinted>2019-06-06T13:00:00Z</cp:lastPrinted>
  <dcterms:created xsi:type="dcterms:W3CDTF">2025-10-14T12:32:00Z</dcterms:created>
  <dcterms:modified xsi:type="dcterms:W3CDTF">2025-10-1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59B892F0745A488A3BA50FA95E220008D12AA6DD8705844A8F440FB2627C65C</vt:lpwstr>
  </property>
</Properties>
</file>